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7FB1" w:rsidRDefault="007E0071" w:rsidP="001E653A">
      <w:pPr>
        <w:rPr>
          <w:rFonts w:ascii="ML-TTAmbili" w:hAnsi="ML-TTAmbili"/>
          <w:b/>
          <w:sz w:val="28"/>
          <w:szCs w:val="28"/>
        </w:rPr>
      </w:pPr>
      <w:r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305866</wp:posOffset>
            </wp:positionH>
            <wp:positionV relativeFrom="paragraph">
              <wp:posOffset>95062</wp:posOffset>
            </wp:positionV>
            <wp:extent cx="537738" cy="443619"/>
            <wp:effectExtent l="19050" t="0" r="0" b="0"/>
            <wp:wrapNone/>
            <wp:docPr id="1" name="Picture 0" descr="logo_final_src_community college_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final_src_community college_BW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738" cy="443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64E0"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011555</wp:posOffset>
            </wp:positionH>
            <wp:positionV relativeFrom="paragraph">
              <wp:posOffset>61595</wp:posOffset>
            </wp:positionV>
            <wp:extent cx="454025" cy="414655"/>
            <wp:effectExtent l="19050" t="0" r="3175" b="0"/>
            <wp:wrapNone/>
            <wp:docPr id="2" name="Picture 2" descr="C:\Users\Swaraj.DESKTOP-N5BINPP\AppData\Local\Microsoft\Windows\INetCache\Content.Word\logo_sr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waraj.DESKTOP-N5BINPP\AppData\Local\Microsoft\Windows\INetCache\Content.Word\logo_sr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" cy="41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749BF" w:rsidRDefault="00087AAD" w:rsidP="00161639">
      <w:pPr>
        <w:jc w:val="center"/>
        <w:rPr>
          <w:rFonts w:ascii="ML-TTAathira" w:hAnsi="ML-TTAathira"/>
          <w:b/>
          <w:sz w:val="44"/>
          <w:szCs w:val="44"/>
        </w:rPr>
      </w:pPr>
      <w:r w:rsidRPr="00E36816">
        <w:rPr>
          <w:rFonts w:ascii="ML-TTAmbili" w:hAnsi="ML-TTAmbili"/>
          <w:b/>
          <w:sz w:val="28"/>
          <w:szCs w:val="28"/>
        </w:rPr>
        <w:t>tÌäv</w:t>
      </w:r>
      <w:r w:rsidR="00C40F70">
        <w:rPr>
          <w:rFonts w:ascii="ML-TTAmbili" w:hAnsi="ML-TTAmbili"/>
          <w:b/>
          <w:sz w:val="28"/>
          <w:szCs w:val="28"/>
        </w:rPr>
        <w:t xml:space="preserve"> </w:t>
      </w:r>
      <w:r w:rsidRPr="00E36816">
        <w:rPr>
          <w:rFonts w:ascii="ML-TTAmbili" w:hAnsi="ML-TTAmbili"/>
          <w:b/>
          <w:sz w:val="28"/>
          <w:szCs w:val="28"/>
        </w:rPr>
        <w:t>dntkmgvkv</w:t>
      </w:r>
      <w:r w:rsidR="00C40F70">
        <w:rPr>
          <w:rFonts w:ascii="ML-TTAmbili" w:hAnsi="ML-TTAmbili"/>
          <w:b/>
          <w:sz w:val="28"/>
          <w:szCs w:val="28"/>
        </w:rPr>
        <w:t xml:space="preserve"> </w:t>
      </w:r>
      <w:r w:rsidRPr="00E36816">
        <w:rPr>
          <w:rFonts w:ascii="ML-TTAmbili" w:hAnsi="ML-TTAmbili"/>
          <w:b/>
          <w:sz w:val="28"/>
          <w:szCs w:val="28"/>
        </w:rPr>
        <w:t>skâÀ</w:t>
      </w:r>
      <w:r w:rsidR="00E36816" w:rsidRPr="00E36816">
        <w:rPr>
          <w:rFonts w:ascii="ML-TTAmbili" w:hAnsi="ML-TTAmbili"/>
          <w:b/>
          <w:sz w:val="28"/>
          <w:szCs w:val="28"/>
        </w:rPr>
        <w:t>, tIc-fw</w:t>
      </w:r>
      <w:r w:rsidR="00AA4011">
        <w:rPr>
          <w:rFonts w:ascii="ML-TTAmbili" w:hAnsi="ML-TTAmbili"/>
          <w:b/>
          <w:sz w:val="32"/>
          <w:szCs w:val="32"/>
        </w:rPr>
        <w:br/>
      </w:r>
      <w:r w:rsidRPr="00087AAD">
        <w:rPr>
          <w:rFonts w:ascii="ML-TTAmbili" w:hAnsi="ML-TTAmbili"/>
          <w:b/>
          <w:sz w:val="32"/>
          <w:szCs w:val="32"/>
        </w:rPr>
        <w:t>Fkv.-BÀ.kn I½yq-Wnän tImtfPv</w:t>
      </w:r>
      <w:r>
        <w:rPr>
          <w:rFonts w:ascii="ML-TTAmbili" w:hAnsi="ML-TTAmbili"/>
          <w:b/>
          <w:sz w:val="32"/>
          <w:szCs w:val="32"/>
        </w:rPr>
        <w:br/>
      </w:r>
      <w:r w:rsidR="00161639">
        <w:rPr>
          <w:rFonts w:ascii="ML-TTAathira" w:hAnsi="ML-TTAathira"/>
          <w:b/>
          <w:sz w:val="44"/>
          <w:szCs w:val="44"/>
        </w:rPr>
        <w:t xml:space="preserve">Unt¹ma </w:t>
      </w:r>
      <w:r w:rsidRPr="00E46945">
        <w:rPr>
          <w:rFonts w:ascii="ML-TTAathira" w:hAnsi="ML-TTAathira"/>
          <w:b/>
          <w:sz w:val="44"/>
          <w:szCs w:val="44"/>
        </w:rPr>
        <w:t xml:space="preserve">C³ </w:t>
      </w:r>
      <w:r w:rsidR="00161639">
        <w:rPr>
          <w:rFonts w:ascii="ML-TTAathira" w:hAnsi="ML-TTAathira"/>
          <w:b/>
          <w:sz w:val="44"/>
          <w:szCs w:val="44"/>
        </w:rPr>
        <w:t>tkmfmÀ</w:t>
      </w:r>
      <w:r w:rsidR="00E46589">
        <w:rPr>
          <w:rFonts w:ascii="ML-TTAathira" w:hAnsi="ML-TTAathira"/>
          <w:b/>
          <w:sz w:val="44"/>
          <w:szCs w:val="44"/>
        </w:rPr>
        <w:t xml:space="preserve"> </w:t>
      </w:r>
      <w:r w:rsidR="00ED2D55">
        <w:rPr>
          <w:rFonts w:ascii="ML-TTAathira" w:hAnsi="ML-TTAathira"/>
          <w:b/>
          <w:sz w:val="44"/>
          <w:szCs w:val="44"/>
        </w:rPr>
        <w:t>F\ÀPn</w:t>
      </w:r>
      <w:r w:rsidR="00161639">
        <w:rPr>
          <w:rFonts w:ascii="ML-TTAathira" w:hAnsi="ML-TTAathira"/>
          <w:b/>
          <w:sz w:val="44"/>
          <w:szCs w:val="44"/>
        </w:rPr>
        <w:t xml:space="preserve"> sSIvt\m-fPn (</w:t>
      </w:r>
      <w:r w:rsidR="00161639" w:rsidRPr="00161639">
        <w:rPr>
          <w:rFonts w:ascii="Tahoma" w:hAnsi="Tahoma" w:cs="Tahoma"/>
          <w:b/>
          <w:sz w:val="28"/>
          <w:szCs w:val="28"/>
        </w:rPr>
        <w:t>DST</w:t>
      </w:r>
      <w:r w:rsidR="00161639" w:rsidRPr="00161639">
        <w:rPr>
          <w:rFonts w:ascii="ML-TTAathira" w:hAnsi="ML-TTAathira"/>
          <w:b/>
          <w:sz w:val="44"/>
          <w:szCs w:val="44"/>
        </w:rPr>
        <w:t>)</w:t>
      </w:r>
    </w:p>
    <w:p w:rsidR="003E6D51" w:rsidRPr="003E6D51" w:rsidRDefault="003E6D51" w:rsidP="00161639">
      <w:pPr>
        <w:jc w:val="center"/>
        <w:rPr>
          <w:rFonts w:ascii="ML-TTAmbili" w:hAnsi="ML-TTAmbili"/>
          <w:b/>
          <w:sz w:val="32"/>
          <w:szCs w:val="32"/>
        </w:rPr>
      </w:pPr>
      <w:r w:rsidRPr="003E6D51">
        <w:rPr>
          <w:rFonts w:ascii="ML-TTAmbili" w:hAnsi="ML-TTAmbili"/>
          <w:b/>
          <w:sz w:val="32"/>
          <w:szCs w:val="32"/>
        </w:rPr>
        <w:t>2022 Pqsse skj³</w:t>
      </w:r>
    </w:p>
    <w:p w:rsidR="00087AAD" w:rsidRPr="00087AAD" w:rsidRDefault="00087AAD" w:rsidP="006749BF">
      <w:pPr>
        <w:spacing w:before="240" w:after="240"/>
        <w:jc w:val="center"/>
        <w:rPr>
          <w:rFonts w:ascii="ML-TTAmbili" w:hAnsi="ML-TTAmbili"/>
          <w:b/>
          <w:sz w:val="32"/>
          <w:szCs w:val="32"/>
        </w:rPr>
      </w:pPr>
      <w:r w:rsidRPr="00087AAD">
        <w:rPr>
          <w:rFonts w:ascii="ML-TTAmbili" w:hAnsi="ML-TTAmbili"/>
          <w:b/>
          <w:sz w:val="32"/>
          <w:szCs w:val="32"/>
        </w:rPr>
        <w:t>{]th-i\ ]{XnI</w:t>
      </w:r>
    </w:p>
    <w:p w:rsidR="00FA29AE" w:rsidRDefault="00AE6786" w:rsidP="00D24F3B">
      <w:pPr>
        <w:spacing w:after="240"/>
        <w:jc w:val="both"/>
        <w:rPr>
          <w:rFonts w:ascii="ML-Ambili" w:hAnsi="ML-Ambili"/>
          <w:sz w:val="28"/>
          <w:szCs w:val="28"/>
        </w:rPr>
      </w:pPr>
      <w:r w:rsidRPr="00C515CC">
        <w:rPr>
          <w:rFonts w:ascii="ML-Ambili" w:hAnsi="ML-Ambili"/>
          <w:sz w:val="28"/>
          <w:szCs w:val="28"/>
        </w:rPr>
        <w:t>tÌä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Pr="00C515CC">
        <w:rPr>
          <w:rFonts w:ascii="ML-Ambili" w:hAnsi="ML-Ambili"/>
          <w:sz w:val="28"/>
          <w:szCs w:val="28"/>
        </w:rPr>
        <w:t>dntkmgvk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Pr="00C515CC">
        <w:rPr>
          <w:rFonts w:ascii="ML-Ambili" w:hAnsi="ML-Ambili"/>
          <w:sz w:val="28"/>
          <w:szCs w:val="28"/>
        </w:rPr>
        <w:t>skâ</w:t>
      </w:r>
      <w:r w:rsidR="00FA29AE" w:rsidRPr="00C515CC">
        <w:rPr>
          <w:rFonts w:ascii="ML-Ambili" w:hAnsi="ML-Ambili"/>
          <w:sz w:val="28"/>
          <w:szCs w:val="28"/>
        </w:rPr>
        <w:t>À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tIc-f-bpsS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2189D" w:rsidRPr="00C515CC">
        <w:rPr>
          <w:rFonts w:ascii="ML-Ambili" w:hAnsi="ML-Ambili"/>
          <w:sz w:val="28"/>
          <w:szCs w:val="28"/>
        </w:rPr>
        <w:t>B`n-ap-Jy-¯n-epÅ</w:t>
      </w:r>
      <w:r w:rsidRPr="00C515CC">
        <w:rPr>
          <w:rFonts w:ascii="ML-Ambili" w:hAnsi="ML-Ambili"/>
          <w:sz w:val="28"/>
          <w:szCs w:val="28"/>
        </w:rPr>
        <w:t xml:space="preserve"> Fkv.-BÀ.kn I½yq-Wnän tImtfP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202</w:t>
      </w:r>
      <w:r w:rsidR="00286AB3" w:rsidRPr="00C515CC">
        <w:rPr>
          <w:rFonts w:ascii="ML-Ambili" w:hAnsi="ML-Ambili"/>
          <w:sz w:val="28"/>
          <w:szCs w:val="28"/>
        </w:rPr>
        <w:t>2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Pqsse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skj\nse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4807E1">
        <w:rPr>
          <w:rFonts w:ascii="ML-Ambili" w:hAnsi="ML-Ambili"/>
          <w:sz w:val="28"/>
          <w:szCs w:val="28"/>
        </w:rPr>
        <w:t>Unt¹ma</w:t>
      </w:r>
      <w:r w:rsidR="00286AB3" w:rsidRPr="00C515CC">
        <w:rPr>
          <w:rFonts w:ascii="ML-Ambili" w:hAnsi="ML-Ambili"/>
          <w:sz w:val="28"/>
          <w:szCs w:val="28"/>
        </w:rPr>
        <w:t xml:space="preserve"> C³ </w:t>
      </w:r>
      <w:r w:rsidR="004807E1">
        <w:rPr>
          <w:rFonts w:ascii="ML-Ambili" w:hAnsi="ML-Ambili"/>
          <w:sz w:val="28"/>
          <w:szCs w:val="28"/>
        </w:rPr>
        <w:t xml:space="preserve">tkmfmÀ </w:t>
      </w:r>
      <w:r w:rsidR="00000EED">
        <w:rPr>
          <w:rFonts w:ascii="ML-Ambili" w:hAnsi="ML-Ambili"/>
          <w:sz w:val="28"/>
          <w:szCs w:val="28"/>
        </w:rPr>
        <w:t xml:space="preserve">F\ÀPn </w:t>
      </w:r>
      <w:r w:rsidR="004807E1">
        <w:rPr>
          <w:rFonts w:ascii="ML-Ambili" w:hAnsi="ML-Ambili"/>
          <w:sz w:val="28"/>
          <w:szCs w:val="28"/>
        </w:rPr>
        <w:t xml:space="preserve">sSIvt\m-fPn </w:t>
      </w:r>
      <w:r w:rsidR="00FA29AE" w:rsidRPr="004B7432">
        <w:rPr>
          <w:rFonts w:asciiTheme="majorHAnsi" w:hAnsiTheme="majorHAnsi"/>
          <w:sz w:val="20"/>
          <w:szCs w:val="28"/>
          <w:lang w:bidi="ml-IN"/>
        </w:rPr>
        <w:t>(</w:t>
      </w:r>
      <w:r w:rsidR="00BF7ABC" w:rsidRPr="004B7432">
        <w:rPr>
          <w:rFonts w:asciiTheme="majorHAnsi" w:hAnsiTheme="majorHAnsi"/>
          <w:sz w:val="20"/>
          <w:szCs w:val="28"/>
          <w:lang w:bidi="ml-IN"/>
        </w:rPr>
        <w:t>D</w:t>
      </w:r>
      <w:r w:rsidR="004807E1">
        <w:rPr>
          <w:rFonts w:asciiTheme="majorHAnsi" w:hAnsiTheme="majorHAnsi"/>
          <w:sz w:val="20"/>
          <w:szCs w:val="28"/>
          <w:lang w:bidi="ml-IN"/>
        </w:rPr>
        <w:t>ST</w:t>
      </w:r>
      <w:r w:rsidR="002B182C" w:rsidRPr="004B7432">
        <w:rPr>
          <w:rFonts w:asciiTheme="majorHAnsi" w:hAnsiTheme="majorHAnsi"/>
          <w:sz w:val="20"/>
          <w:szCs w:val="28"/>
          <w:lang w:bidi="ml-IN"/>
        </w:rPr>
        <w:t>)</w:t>
      </w:r>
      <w:r w:rsidR="002B182C" w:rsidRPr="00582F13">
        <w:rPr>
          <w:sz w:val="24"/>
          <w:szCs w:val="28"/>
        </w:rPr>
        <w:t xml:space="preserve"> </w:t>
      </w:r>
      <w:r w:rsidR="002E2551" w:rsidRPr="00C515CC">
        <w:rPr>
          <w:rFonts w:ascii="ML-Ambili" w:hAnsi="ML-Ambili"/>
          <w:sz w:val="28"/>
          <w:szCs w:val="28"/>
        </w:rPr>
        <w:t>t{]m{Km-an-te¡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At]£ £Wn-¨p</w:t>
      </w:r>
      <w:r w:rsidR="00286AB3" w:rsidRPr="00C515CC">
        <w:rPr>
          <w:rFonts w:ascii="ML-Ambili" w:hAnsi="ML-Ambili"/>
          <w:sz w:val="28"/>
          <w:szCs w:val="28"/>
        </w:rPr>
        <w:t xml:space="preserve">. </w:t>
      </w:r>
      <w:bookmarkStart w:id="0" w:name="_GoBack"/>
      <w:bookmarkEnd w:id="0"/>
      <w:r w:rsidR="00986810">
        <w:rPr>
          <w:rFonts w:ascii="ML-Ambili" w:hAnsi="ML-Ambili"/>
          <w:sz w:val="28"/>
          <w:szCs w:val="28"/>
        </w:rPr>
        <w:t>AwKo-IrX</w:t>
      </w:r>
      <w:r w:rsidR="00986810" w:rsidRPr="00C515CC">
        <w:rPr>
          <w:rFonts w:ascii="ML-Ambili" w:hAnsi="ML-Ambili"/>
          <w:sz w:val="28"/>
          <w:szCs w:val="28"/>
        </w:rPr>
        <w:t xml:space="preserve"> ]T\ tI{µ§</w:t>
      </w:r>
      <w:r w:rsidR="00986810">
        <w:rPr>
          <w:rFonts w:ascii="ML-Ambili" w:hAnsi="ML-Ambili"/>
          <w:sz w:val="28"/>
          <w:szCs w:val="28"/>
        </w:rPr>
        <w:t>fpsS klm-b-t¯msS</w:t>
      </w:r>
      <w:r w:rsidR="00C368FA">
        <w:rPr>
          <w:rFonts w:ascii="ML-Ambili" w:hAnsi="ML-Ambili"/>
          <w:sz w:val="28"/>
          <w:szCs w:val="28"/>
        </w:rPr>
        <w:t xml:space="preserve"> </w:t>
      </w:r>
      <w:r w:rsidR="00986810">
        <w:rPr>
          <w:rFonts w:ascii="ML-Ambili" w:hAnsi="ML-Ambili"/>
          <w:sz w:val="28"/>
          <w:szCs w:val="28"/>
        </w:rPr>
        <w:t>bmWv Xnbdn {]mÎn-¡Â ¢mÊp-IÄ kwL-Sn-¸n-¡p¶Xv. Hcp hÀjw ssZÀLy-apÅ Unt¹ma</w:t>
      </w:r>
      <w:r w:rsidR="00986810" w:rsidRPr="00C515CC">
        <w:rPr>
          <w:rFonts w:ascii="ML-Ambili" w:hAnsi="ML-Ambili"/>
          <w:sz w:val="28"/>
          <w:szCs w:val="28"/>
        </w:rPr>
        <w:t xml:space="preserve"> </w:t>
      </w:r>
      <w:r w:rsidR="00986810">
        <w:rPr>
          <w:rFonts w:ascii="ML-Ambili" w:hAnsi="ML-Ambili"/>
          <w:sz w:val="28"/>
          <w:szCs w:val="28"/>
        </w:rPr>
        <w:t>t{]m{Km-ansâ DÅ-S-¡-s¯-¡p-dn-¨pÅ</w:t>
      </w:r>
      <w:r w:rsidR="00986810" w:rsidRPr="00C515CC">
        <w:rPr>
          <w:rFonts w:ascii="ML-Ambili" w:hAnsi="ML-Ambili"/>
          <w:sz w:val="28"/>
          <w:szCs w:val="28"/>
        </w:rPr>
        <w:t xml:space="preserve"> hni-Zmw-i-§Ä NphsS tNÀ¡p¶p.</w:t>
      </w:r>
    </w:p>
    <w:p w:rsidR="002C67D5" w:rsidRPr="006C34DE" w:rsidRDefault="002C67D5" w:rsidP="002C67D5">
      <w:pPr>
        <w:spacing w:before="120" w:after="120" w:line="276" w:lineRule="auto"/>
        <w:jc w:val="both"/>
        <w:rPr>
          <w:rFonts w:ascii="ML-Ambili" w:hAnsi="ML-Ambili"/>
          <w:b/>
          <w:sz w:val="28"/>
          <w:szCs w:val="28"/>
        </w:rPr>
      </w:pPr>
      <w:r w:rsidRPr="006C34DE">
        <w:rPr>
          <w:rFonts w:ascii="ML-Ambili" w:hAnsi="ML-Ambili"/>
          <w:b/>
          <w:sz w:val="28"/>
          <w:szCs w:val="28"/>
        </w:rPr>
        <w:t>ska-ÌÀ 1 (6 amkw)</w:t>
      </w:r>
    </w:p>
    <w:p w:rsidR="001E6F1A" w:rsidRPr="008E0BE8" w:rsidRDefault="001E6F1A" w:rsidP="001E6F1A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SE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1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Photo Voltaic Systems</w:t>
      </w:r>
    </w:p>
    <w:p w:rsidR="001E6F1A" w:rsidRPr="00550C0C" w:rsidRDefault="001E6F1A" w:rsidP="001E6F1A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SE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2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Practical</w:t>
      </w:r>
      <w:r w:rsidR="009E1A80">
        <w:rPr>
          <w:rFonts w:asciiTheme="majorHAnsi" w:hAnsiTheme="majorHAnsi"/>
          <w:szCs w:val="28"/>
        </w:rPr>
        <w:t xml:space="preserve"> I</w:t>
      </w:r>
      <w:r>
        <w:rPr>
          <w:rFonts w:asciiTheme="majorHAnsi" w:hAnsiTheme="majorHAnsi"/>
          <w:szCs w:val="28"/>
        </w:rPr>
        <w:t xml:space="preserve"> (Installation Testing and Measurement of PV System)</w:t>
      </w:r>
    </w:p>
    <w:p w:rsidR="001E6F1A" w:rsidRPr="00DF0886" w:rsidRDefault="001E6F1A" w:rsidP="001E6F1A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 xml:space="preserve">EC001 </w:t>
      </w:r>
      <w:r w:rsidRPr="008E0BE8">
        <w:rPr>
          <w:rFonts w:asciiTheme="majorHAnsi" w:hAnsiTheme="majorHAnsi"/>
          <w:szCs w:val="28"/>
        </w:rPr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Technical English and Basic Computer Skills</w:t>
      </w:r>
    </w:p>
    <w:p w:rsidR="005D0454" w:rsidRPr="001E6F1A" w:rsidRDefault="001E6F1A" w:rsidP="001E6F1A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DC001</w:t>
      </w:r>
      <w:r w:rsidRPr="00DF0886">
        <w:rPr>
          <w:rFonts w:asciiTheme="majorHAnsi" w:hAnsiTheme="majorHAnsi"/>
          <w:szCs w:val="28"/>
        </w:rPr>
        <w:t>:</w:t>
      </w:r>
      <w:r w:rsidRPr="00DF0886">
        <w:rPr>
          <w:rFonts w:asciiTheme="majorHAnsi" w:hAnsiTheme="majorHAnsi"/>
          <w:szCs w:val="28"/>
        </w:rPr>
        <w:tab/>
        <w:t xml:space="preserve">Engineering </w:t>
      </w:r>
      <w:r>
        <w:rPr>
          <w:rFonts w:asciiTheme="majorHAnsi" w:hAnsiTheme="majorHAnsi"/>
          <w:szCs w:val="28"/>
        </w:rPr>
        <w:t>Drawing, Calculation and Science</w:t>
      </w:r>
    </w:p>
    <w:p w:rsidR="002C67D5" w:rsidRDefault="002C67D5" w:rsidP="00A324B6">
      <w:pPr>
        <w:tabs>
          <w:tab w:val="left" w:pos="1620"/>
        </w:tabs>
        <w:spacing w:before="120" w:after="120" w:line="276" w:lineRule="auto"/>
        <w:jc w:val="both"/>
        <w:rPr>
          <w:rFonts w:ascii="ML-Ambili" w:hAnsi="ML-Ambili"/>
          <w:b/>
          <w:sz w:val="28"/>
          <w:szCs w:val="28"/>
        </w:rPr>
      </w:pPr>
      <w:r w:rsidRPr="006C34DE">
        <w:rPr>
          <w:rFonts w:ascii="ML-Ambili" w:hAnsi="ML-Ambili"/>
          <w:b/>
          <w:sz w:val="28"/>
          <w:szCs w:val="28"/>
        </w:rPr>
        <w:t>ska-ÌÀ 2 (6 amkw)</w:t>
      </w:r>
    </w:p>
    <w:p w:rsidR="0060397E" w:rsidRPr="001920AE" w:rsidRDefault="00223025" w:rsidP="00B2743E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 w:rsidRPr="001920AE">
        <w:rPr>
          <w:rFonts w:asciiTheme="majorHAnsi" w:hAnsiTheme="majorHAnsi"/>
          <w:szCs w:val="28"/>
        </w:rPr>
        <w:t>S</w:t>
      </w:r>
      <w:r w:rsidR="00F42C02">
        <w:rPr>
          <w:rFonts w:asciiTheme="majorHAnsi" w:hAnsiTheme="majorHAnsi"/>
          <w:szCs w:val="28"/>
        </w:rPr>
        <w:t>E</w:t>
      </w:r>
      <w:r w:rsidR="0060397E" w:rsidRPr="001920AE">
        <w:rPr>
          <w:rFonts w:asciiTheme="majorHAnsi" w:hAnsiTheme="majorHAnsi"/>
          <w:szCs w:val="28"/>
        </w:rPr>
        <w:t>00</w:t>
      </w:r>
      <w:r w:rsidR="00953DDA">
        <w:rPr>
          <w:rFonts w:asciiTheme="majorHAnsi" w:hAnsiTheme="majorHAnsi"/>
          <w:szCs w:val="28"/>
        </w:rPr>
        <w:t>3</w:t>
      </w:r>
      <w:r w:rsidR="00B2743E">
        <w:rPr>
          <w:rFonts w:asciiTheme="majorHAnsi" w:hAnsiTheme="majorHAnsi"/>
          <w:szCs w:val="28"/>
        </w:rPr>
        <w:t xml:space="preserve"> :</w:t>
      </w:r>
      <w:r w:rsidR="00B2743E">
        <w:rPr>
          <w:rFonts w:asciiTheme="majorHAnsi" w:hAnsiTheme="majorHAnsi"/>
          <w:szCs w:val="28"/>
        </w:rPr>
        <w:tab/>
        <w:t>Design of Solar Energy Systems</w:t>
      </w:r>
    </w:p>
    <w:p w:rsidR="0060397E" w:rsidRPr="00B2743E" w:rsidRDefault="00223025" w:rsidP="00B2743E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S</w:t>
      </w:r>
      <w:r w:rsidR="00F42C02">
        <w:rPr>
          <w:rFonts w:asciiTheme="majorHAnsi" w:hAnsiTheme="majorHAnsi"/>
          <w:szCs w:val="28"/>
        </w:rPr>
        <w:t>E</w:t>
      </w:r>
      <w:r w:rsidR="0060397E" w:rsidRPr="008E0BE8">
        <w:rPr>
          <w:rFonts w:asciiTheme="majorHAnsi" w:hAnsiTheme="majorHAnsi"/>
          <w:szCs w:val="28"/>
        </w:rPr>
        <w:t>00</w:t>
      </w:r>
      <w:r w:rsidR="00953DDA">
        <w:rPr>
          <w:rFonts w:asciiTheme="majorHAnsi" w:hAnsiTheme="majorHAnsi"/>
          <w:szCs w:val="28"/>
        </w:rPr>
        <w:t>4</w:t>
      </w:r>
      <w:r w:rsidR="0060397E" w:rsidRPr="008E0BE8">
        <w:rPr>
          <w:rFonts w:asciiTheme="majorHAnsi" w:hAnsiTheme="majorHAnsi"/>
          <w:szCs w:val="28"/>
        </w:rPr>
        <w:tab/>
        <w:t>:</w:t>
      </w:r>
      <w:r w:rsidR="0060397E" w:rsidRPr="008E0BE8">
        <w:rPr>
          <w:rFonts w:asciiTheme="majorHAnsi" w:hAnsiTheme="majorHAnsi"/>
          <w:szCs w:val="28"/>
        </w:rPr>
        <w:tab/>
      </w:r>
      <w:r w:rsidR="00B2743E">
        <w:rPr>
          <w:rFonts w:asciiTheme="majorHAnsi" w:hAnsiTheme="majorHAnsi"/>
          <w:szCs w:val="28"/>
        </w:rPr>
        <w:t xml:space="preserve">Practical </w:t>
      </w:r>
      <w:r w:rsidR="009E1A80">
        <w:rPr>
          <w:rFonts w:asciiTheme="majorHAnsi" w:hAnsiTheme="majorHAnsi"/>
          <w:szCs w:val="28"/>
        </w:rPr>
        <w:t xml:space="preserve">II </w:t>
      </w:r>
      <w:r w:rsidR="00B2743E">
        <w:rPr>
          <w:rFonts w:asciiTheme="majorHAnsi" w:hAnsiTheme="majorHAnsi"/>
          <w:szCs w:val="28"/>
        </w:rPr>
        <w:t>(Application of Solar Energy in Social Life)</w:t>
      </w:r>
    </w:p>
    <w:p w:rsidR="00B2743E" w:rsidRPr="00B2743E" w:rsidRDefault="00B2743E" w:rsidP="00B2743E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SE005</w:t>
      </w:r>
      <w:r>
        <w:rPr>
          <w:rFonts w:asciiTheme="majorHAnsi" w:hAnsiTheme="majorHAnsi"/>
          <w:szCs w:val="28"/>
        </w:rPr>
        <w:tab/>
        <w:t>:</w:t>
      </w:r>
      <w:r>
        <w:rPr>
          <w:rFonts w:asciiTheme="majorHAnsi" w:hAnsiTheme="majorHAnsi"/>
          <w:szCs w:val="28"/>
        </w:rPr>
        <w:tab/>
      </w:r>
      <w:r w:rsidR="00A45649">
        <w:rPr>
          <w:rFonts w:asciiTheme="majorHAnsi" w:hAnsiTheme="majorHAnsi"/>
          <w:szCs w:val="28"/>
        </w:rPr>
        <w:t>Project Work</w:t>
      </w:r>
      <w:r w:rsidR="00F25E56">
        <w:rPr>
          <w:rFonts w:asciiTheme="majorHAnsi" w:hAnsiTheme="majorHAnsi"/>
          <w:szCs w:val="28"/>
        </w:rPr>
        <w:t xml:space="preserve"> and </w:t>
      </w:r>
      <w:r w:rsidR="00A45649">
        <w:rPr>
          <w:rFonts w:asciiTheme="majorHAnsi" w:hAnsiTheme="majorHAnsi"/>
          <w:szCs w:val="28"/>
        </w:rPr>
        <w:t>Internship</w:t>
      </w:r>
    </w:p>
    <w:p w:rsidR="003D37A5" w:rsidRPr="00BF1EC4" w:rsidRDefault="003D37A5" w:rsidP="00D26FF7">
      <w:pPr>
        <w:tabs>
          <w:tab w:val="left" w:pos="0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120"/>
        <w:jc w:val="both"/>
        <w:rPr>
          <w:rFonts w:ascii="ML-Ambili" w:hAnsi="ML-Ambili"/>
          <w:sz w:val="28"/>
          <w:szCs w:val="28"/>
        </w:rPr>
      </w:pPr>
      <w:r w:rsidRPr="00BF1EC4">
        <w:rPr>
          <w:rFonts w:ascii="ML-Ambili" w:hAnsi="ML-Ambili"/>
          <w:sz w:val="28"/>
          <w:szCs w:val="28"/>
        </w:rPr>
        <w:t>{]hr¯n Znh-k-</w:t>
      </w:r>
      <w:r>
        <w:rPr>
          <w:rFonts w:ascii="ML-Ambili" w:hAnsi="ML-Ambili"/>
          <w:sz w:val="28"/>
          <w:szCs w:val="28"/>
        </w:rPr>
        <w:t>§-fnepw s]mXp Ah[n Znh-k-§-fnepapÅ shtÆsd</w:t>
      </w:r>
      <w:r w:rsidRPr="00BF1EC4">
        <w:rPr>
          <w:rFonts w:ascii="ML-Ambili" w:hAnsi="ML-Ambili"/>
          <w:sz w:val="28"/>
          <w:szCs w:val="28"/>
        </w:rPr>
        <w:t xml:space="preserve"> _m¨p</w:t>
      </w:r>
      <w:r>
        <w:rPr>
          <w:rFonts w:ascii="ML-Ambili" w:hAnsi="ML-Ambili"/>
          <w:sz w:val="28"/>
          <w:szCs w:val="28"/>
        </w:rPr>
        <w:t>-I-fnÂ tNÀ¶v ]Tn-¡</w:t>
      </w:r>
      <w:r w:rsidRPr="00BF1EC4">
        <w:rPr>
          <w:rFonts w:ascii="ML-Ambili" w:hAnsi="ML-Ambili"/>
          <w:sz w:val="28"/>
          <w:szCs w:val="28"/>
        </w:rPr>
        <w:t>p¶</w:t>
      </w:r>
      <w:r>
        <w:rPr>
          <w:rFonts w:ascii="ML-Ambili" w:hAnsi="ML-Ambili"/>
          <w:sz w:val="28"/>
          <w:szCs w:val="28"/>
        </w:rPr>
        <w:t>Xn\v</w:t>
      </w:r>
      <w:r w:rsidRPr="00BF1EC4">
        <w:rPr>
          <w:rFonts w:ascii="ML-Ambili" w:hAnsi="ML-Ambili"/>
          <w:sz w:val="28"/>
          <w:szCs w:val="28"/>
        </w:rPr>
        <w:t xml:space="preserve"> kuI-cy-ap-­v. Xnbdn {]mÎn-¡Â ¢mÊp-IÄ, kzbw ]T\ klm-bn-IÄ, Assk³saâp-IÄ, F¶o amÀ¤-§-fn-eq-sS-bmWv </w:t>
      </w:r>
      <w:r>
        <w:rPr>
          <w:rFonts w:ascii="ML-Ambili" w:hAnsi="ML-Ambili"/>
          <w:sz w:val="28"/>
          <w:szCs w:val="28"/>
        </w:rPr>
        <w:t xml:space="preserve">Unt¹ma </w:t>
      </w:r>
      <w:r w:rsidRPr="00BF1EC4">
        <w:rPr>
          <w:rFonts w:ascii="ML-Ambili" w:hAnsi="ML-Ambili"/>
          <w:sz w:val="28"/>
          <w:szCs w:val="28"/>
        </w:rPr>
        <w:t xml:space="preserve"> t{]m{Kmw ]ptcm-K-an-¡p-¶-Xv. t{]m{Kmw hnP-b-I-c-ambn ]qÀ¯n-bm-¡p-¶-Xn\v 70 iX-am\w lmPÀ Dd-¸p-h-cp-¯Ww. </w:t>
      </w:r>
      <w:r>
        <w:rPr>
          <w:rFonts w:ascii="ML-Ambili" w:hAnsi="ML-Ambili"/>
          <w:sz w:val="28"/>
          <w:szCs w:val="28"/>
        </w:rPr>
        <w:t xml:space="preserve">Unt¹ma </w:t>
      </w:r>
      <w:r w:rsidRPr="00BF1EC4">
        <w:rPr>
          <w:rFonts w:ascii="ML-Ambili" w:hAnsi="ML-Ambili"/>
          <w:sz w:val="28"/>
          <w:szCs w:val="28"/>
        </w:rPr>
        <w:t xml:space="preserve">t{]m{Km-an\v At]-£n-¡p-hm-\pÅ ASn-Øm\ tbmKyX </w:t>
      </w:r>
      <w:r>
        <w:rPr>
          <w:rFonts w:ascii="ML-Ambili" w:hAnsi="ML-Ambili"/>
          <w:sz w:val="28"/>
          <w:szCs w:val="28"/>
        </w:rPr>
        <w:t xml:space="preserve">¹kv Sp </w:t>
      </w:r>
      <w:r w:rsidRPr="00BF1EC4">
        <w:rPr>
          <w:rFonts w:ascii="ML-Ambili" w:hAnsi="ML-Ambili"/>
          <w:sz w:val="28"/>
          <w:szCs w:val="28"/>
        </w:rPr>
        <w:t>AYhm X¯peyw</w:t>
      </w:r>
      <w:r>
        <w:rPr>
          <w:rFonts w:ascii="ML-Ambili" w:hAnsi="ML-Ambili"/>
          <w:sz w:val="28"/>
          <w:szCs w:val="28"/>
        </w:rPr>
        <w:t xml:space="preserve"> (]¯mw ¢mÊv Ignªv c­p hÀjw \o­p-\nÂ¡p¶ XpSÀ ]-T-\w)</w:t>
      </w:r>
      <w:r w:rsidRPr="00BF1EC4">
        <w:rPr>
          <w:rFonts w:ascii="ML-Ambili" w:hAnsi="ML-Ambili"/>
          <w:sz w:val="28"/>
          <w:szCs w:val="28"/>
        </w:rPr>
        <w:t>. tImgvkv hnP-b-I-c-ambn ]qÀ¯n-bm-¡p-¶</w:t>
      </w:r>
      <w:r w:rsidR="009715C6">
        <w:rPr>
          <w:rFonts w:ascii="ML-Ambili" w:hAnsi="ML-Ambili"/>
          <w:sz w:val="28"/>
          <w:szCs w:val="28"/>
        </w:rPr>
        <w:t xml:space="preserve"> hyàn¡v</w:t>
      </w:r>
      <w:r w:rsidRPr="00BF1EC4">
        <w:rPr>
          <w:rFonts w:ascii="ML-Ambili" w:hAnsi="ML-Ambili"/>
          <w:sz w:val="28"/>
          <w:szCs w:val="28"/>
        </w:rPr>
        <w:t xml:space="preserve"> </w:t>
      </w:r>
      <w:r w:rsidR="007C0844">
        <w:rPr>
          <w:rFonts w:ascii="ML-Ambili" w:hAnsi="ML-Ambili"/>
          <w:sz w:val="28"/>
          <w:szCs w:val="28"/>
        </w:rPr>
        <w:t xml:space="preserve">tkmfmÀ F\ÀPn </w:t>
      </w:r>
      <w:r w:rsidRPr="00BF1EC4">
        <w:rPr>
          <w:rFonts w:ascii="ML-Ambili" w:hAnsi="ML-Ambili"/>
          <w:sz w:val="28"/>
          <w:szCs w:val="28"/>
        </w:rPr>
        <w:t xml:space="preserve">sSIvt\m-f-Pn-bnÂ Hcp </w:t>
      </w:r>
      <w:r>
        <w:rPr>
          <w:rFonts w:ascii="ML-Ambili" w:hAnsi="ML-Ambili"/>
          <w:sz w:val="28"/>
          <w:szCs w:val="28"/>
        </w:rPr>
        <w:t>s{]m^-j-WÂ</w:t>
      </w:r>
      <w:r w:rsidRPr="00BF1EC4">
        <w:rPr>
          <w:rFonts w:ascii="ML-Ambili" w:hAnsi="ML-Ambili"/>
          <w:sz w:val="28"/>
          <w:szCs w:val="28"/>
        </w:rPr>
        <w:t xml:space="preserve"> sSIv\o-jy-\v th­ Adnhpw Ignhpw ss\]p-Wyhpw e`n¡pw. </w:t>
      </w:r>
      <w:r>
        <w:rPr>
          <w:rFonts w:ascii="ML-Ambili" w:hAnsi="ML-Ambili"/>
          <w:sz w:val="28"/>
          <w:szCs w:val="28"/>
        </w:rPr>
        <w:t>Unt¹ma</w:t>
      </w:r>
      <w:r w:rsidRPr="00BF1EC4">
        <w:rPr>
          <w:rFonts w:ascii="ML-Ambili" w:hAnsi="ML-Ambili"/>
          <w:sz w:val="28"/>
          <w:szCs w:val="28"/>
        </w:rPr>
        <w:t xml:space="preserve"> tImgvkn\v tNcp-¶-Xn-\pÅ ^okv </w:t>
      </w:r>
      <w:r>
        <w:rPr>
          <w:rFonts w:ascii="ML-Ambili" w:hAnsi="ML-Ambili"/>
          <w:sz w:val="28"/>
          <w:szCs w:val="28"/>
        </w:rPr>
        <w:t>4</w:t>
      </w:r>
      <w:r w:rsidRPr="00BF1EC4">
        <w:rPr>
          <w:rFonts w:ascii="ML-Ambili" w:hAnsi="ML-Ambili"/>
          <w:sz w:val="28"/>
          <w:szCs w:val="28"/>
        </w:rPr>
        <w:t xml:space="preserve">5,000/þ cq]bmWv. ^okv </w:t>
      </w:r>
      <w:r>
        <w:rPr>
          <w:rFonts w:ascii="ML-Ambili" w:hAnsi="ML-Ambili"/>
          <w:sz w:val="28"/>
          <w:szCs w:val="28"/>
        </w:rPr>
        <w:t>aq¶v</w:t>
      </w:r>
      <w:r w:rsidRPr="00BF1EC4">
        <w:rPr>
          <w:rFonts w:ascii="ML-Ambili" w:hAnsi="ML-Ambili"/>
          <w:sz w:val="28"/>
          <w:szCs w:val="28"/>
        </w:rPr>
        <w:t xml:space="preserve"> X-h-W-bmbn AS-bv¡m-h</w:t>
      </w:r>
      <w:r>
        <w:rPr>
          <w:rFonts w:ascii="ML-Ambili" w:hAnsi="ML-Ambili"/>
          <w:sz w:val="28"/>
          <w:szCs w:val="28"/>
        </w:rPr>
        <w:t>p-¶-XmWv. CXp IqSmsX</w:t>
      </w:r>
      <w:r w:rsidRPr="00BF1EC4">
        <w:rPr>
          <w:rFonts w:ascii="ML-Ambili" w:hAnsi="ML-Ambili"/>
          <w:sz w:val="28"/>
          <w:szCs w:val="28"/>
        </w:rPr>
        <w:t xml:space="preserve"> </w:t>
      </w:r>
      <w:r>
        <w:rPr>
          <w:rFonts w:ascii="ML-Ambili" w:hAnsi="ML-Ambili"/>
          <w:sz w:val="28"/>
          <w:szCs w:val="28"/>
        </w:rPr>
        <w:t>5</w:t>
      </w:r>
      <w:r w:rsidRPr="00BF1EC4">
        <w:rPr>
          <w:rFonts w:ascii="ML-Ambili" w:hAnsi="ML-Ambili"/>
          <w:sz w:val="28"/>
          <w:szCs w:val="28"/>
        </w:rPr>
        <w:t>,</w:t>
      </w:r>
      <w:r>
        <w:rPr>
          <w:rFonts w:ascii="ML-Ambili" w:hAnsi="ML-Ambili"/>
          <w:sz w:val="28"/>
          <w:szCs w:val="28"/>
        </w:rPr>
        <w:t>000/þ cq] Iz</w:t>
      </w:r>
      <w:r w:rsidR="00F168F7">
        <w:rPr>
          <w:rFonts w:ascii="ML-Ambili" w:hAnsi="ML-Ambili"/>
          <w:sz w:val="28"/>
          <w:szCs w:val="28"/>
        </w:rPr>
        <w:t xml:space="preserve">mj³ </w:t>
      </w:r>
      <w:r w:rsidR="00475074">
        <w:rPr>
          <w:rFonts w:ascii="ML-Ambili" w:hAnsi="ML-Ambili"/>
          <w:sz w:val="28"/>
          <w:szCs w:val="28"/>
        </w:rPr>
        <w:t>(</w:t>
      </w:r>
      <w:r w:rsidR="00475074" w:rsidRPr="00003ECC">
        <w:rPr>
          <w:rFonts w:asciiTheme="majorHAnsi" w:hAnsiTheme="majorHAnsi"/>
          <w:sz w:val="20"/>
          <w:szCs w:val="28"/>
        </w:rPr>
        <w:t>Caution</w:t>
      </w:r>
      <w:r w:rsidR="00475074">
        <w:rPr>
          <w:rFonts w:ascii="ML-Ambili" w:hAnsi="ML-Ambili"/>
          <w:sz w:val="28"/>
          <w:szCs w:val="28"/>
        </w:rPr>
        <w:t>)</w:t>
      </w:r>
      <w:r w:rsidR="00F168F7">
        <w:rPr>
          <w:rFonts w:ascii="ML-Ambili" w:hAnsi="ML-Ambili"/>
          <w:sz w:val="28"/>
          <w:szCs w:val="28"/>
        </w:rPr>
        <w:t xml:space="preserve">sUt¸m-knäpw 1,500/þ cq] </w:t>
      </w:r>
      <w:r w:rsidRPr="00BF1EC4">
        <w:rPr>
          <w:rFonts w:ascii="ML-Ambili" w:hAnsi="ML-Ambili"/>
          <w:sz w:val="28"/>
          <w:szCs w:val="28"/>
        </w:rPr>
        <w:t xml:space="preserve">bqWn-t^m-an\pw AS-bvt¡-­-Xm-Wv. </w:t>
      </w:r>
      <w:r>
        <w:rPr>
          <w:rFonts w:ascii="ML-Ambili" w:hAnsi="ML-Ambili"/>
          <w:sz w:val="28"/>
          <w:szCs w:val="28"/>
        </w:rPr>
        <w:t>Iz</w:t>
      </w:r>
      <w:r w:rsidRPr="00BF1EC4">
        <w:rPr>
          <w:rFonts w:ascii="ML-Ambili" w:hAnsi="ML-Ambili"/>
          <w:sz w:val="28"/>
          <w:szCs w:val="28"/>
        </w:rPr>
        <w:t>mj³</w:t>
      </w:r>
      <w:r w:rsidR="00475074">
        <w:rPr>
          <w:rFonts w:ascii="ML-Ambili" w:hAnsi="ML-Ambili"/>
          <w:sz w:val="28"/>
          <w:szCs w:val="28"/>
        </w:rPr>
        <w:t>(</w:t>
      </w:r>
      <w:r w:rsidR="00475074" w:rsidRPr="00003ECC">
        <w:rPr>
          <w:rFonts w:asciiTheme="majorHAnsi" w:hAnsiTheme="majorHAnsi"/>
          <w:sz w:val="20"/>
          <w:szCs w:val="28"/>
        </w:rPr>
        <w:t>Caution</w:t>
      </w:r>
      <w:r w:rsidR="00475074">
        <w:rPr>
          <w:rFonts w:ascii="ML-Ambili" w:hAnsi="ML-Ambili"/>
          <w:sz w:val="28"/>
          <w:szCs w:val="28"/>
        </w:rPr>
        <w:t>)</w:t>
      </w:r>
      <w:r w:rsidRPr="00BF1EC4">
        <w:rPr>
          <w:rFonts w:ascii="ML-Ambili" w:hAnsi="ML-Ambili"/>
          <w:sz w:val="28"/>
          <w:szCs w:val="28"/>
        </w:rPr>
        <w:t>sUt¸m-knäv XpI tImgvkv Ignªv \n_-Ô-\-IÄ¡v hnt[-b-ambn Xncn¨p \ÂIp-¶-Xm-Wv.</w:t>
      </w:r>
      <w:r>
        <w:rPr>
          <w:rFonts w:ascii="ML-Ambili" w:hAnsi="ML-Ambili"/>
          <w:sz w:val="28"/>
          <w:szCs w:val="28"/>
        </w:rPr>
        <w:t xml:space="preserve"> </w:t>
      </w:r>
    </w:p>
    <w:p w:rsidR="00B96FCA" w:rsidRDefault="003D19CD" w:rsidP="00194570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240"/>
        <w:jc w:val="both"/>
        <w:rPr>
          <w:rFonts w:ascii="ML-Ambili" w:hAnsi="ML-Ambili"/>
          <w:sz w:val="28"/>
          <w:szCs w:val="28"/>
        </w:rPr>
      </w:pPr>
      <w:r>
        <w:rPr>
          <w:rFonts w:ascii="ML-Ambili" w:hAnsi="ML-Ambili"/>
          <w:sz w:val="28"/>
          <w:szCs w:val="28"/>
        </w:rPr>
        <w:t>aq¶p KUp-¡-fmbn AS-bvt¡­ XpI-bpsS hniZ hnh-c-§Ä NphsS tNÀ¡p-¶p.</w:t>
      </w:r>
      <w:r w:rsidR="001E2B61">
        <w:rPr>
          <w:rFonts w:ascii="ML-Ambili" w:hAnsi="ML-Ambili"/>
          <w:sz w:val="28"/>
          <w:szCs w:val="28"/>
        </w:rPr>
        <w:t xml:space="preserve"> </w:t>
      </w:r>
    </w:p>
    <w:tbl>
      <w:tblPr>
        <w:tblStyle w:val="TableGrid"/>
        <w:tblW w:w="0" w:type="auto"/>
        <w:tblInd w:w="108" w:type="dxa"/>
        <w:tblLook w:val="04A0"/>
      </w:tblPr>
      <w:tblGrid>
        <w:gridCol w:w="1170"/>
        <w:gridCol w:w="2430"/>
        <w:gridCol w:w="2520"/>
        <w:gridCol w:w="2880"/>
      </w:tblGrid>
      <w:tr w:rsidR="001E653A" w:rsidTr="00D77451">
        <w:trPr>
          <w:trHeight w:val="288"/>
        </w:trPr>
        <w:tc>
          <w:tcPr>
            <w:tcW w:w="117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{Ia\¼À</w:t>
            </w:r>
          </w:p>
        </w:tc>
        <w:tc>
          <w:tcPr>
            <w:tcW w:w="2430" w:type="dxa"/>
            <w:vAlign w:val="center"/>
          </w:tcPr>
          <w:p w:rsidR="001E653A" w:rsidRPr="00A21089" w:rsidRDefault="00F44878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>
              <w:rPr>
                <w:rFonts w:ascii="ML-Ambili" w:hAnsi="ML-Ambili"/>
                <w:b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bvt¡­ XpI</w:t>
            </w:r>
          </w:p>
        </w:tc>
        <w:tc>
          <w:tcPr>
            <w:tcW w:w="288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bvt¡­ XobXn</w:t>
            </w:r>
          </w:p>
        </w:tc>
      </w:tr>
      <w:tr w:rsidR="001E653A" w:rsidTr="00D77451">
        <w:trPr>
          <w:trHeight w:val="288"/>
        </w:trPr>
        <w:tc>
          <w:tcPr>
            <w:tcW w:w="1170" w:type="dxa"/>
            <w:vAlign w:val="center"/>
          </w:tcPr>
          <w:p w:rsidR="001E653A" w:rsidRPr="00A21089" w:rsidRDefault="00651FBE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1.</w:t>
            </w:r>
          </w:p>
        </w:tc>
        <w:tc>
          <w:tcPr>
            <w:tcW w:w="2430" w:type="dxa"/>
            <w:vAlign w:val="center"/>
          </w:tcPr>
          <w:p w:rsidR="001E653A" w:rsidRPr="00A21089" w:rsidRDefault="00651FBE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H¶mw</w:t>
            </w:r>
            <w:r w:rsidR="00541571" w:rsidRPr="00A21089">
              <w:rPr>
                <w:rFonts w:ascii="ML-Ambili" w:hAnsi="ML-Ambili"/>
                <w:sz w:val="26"/>
                <w:szCs w:val="26"/>
              </w:rPr>
              <w:t xml:space="preserve">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1E653A" w:rsidRPr="008B4EB5" w:rsidRDefault="00541571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8B4EB5">
              <w:rPr>
                <w:rFonts w:ascii="ML-Ambili" w:hAnsi="ML-Ambili"/>
                <w:b/>
                <w:sz w:val="26"/>
                <w:szCs w:val="26"/>
              </w:rPr>
              <w:t>20,0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1E653A" w:rsidRPr="00A21089" w:rsidRDefault="00541571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At]-£-tbm-sSm¸w</w:t>
            </w:r>
          </w:p>
        </w:tc>
      </w:tr>
      <w:tr w:rsidR="00EA142C" w:rsidTr="00D77451">
        <w:trPr>
          <w:trHeight w:val="288"/>
        </w:trPr>
        <w:tc>
          <w:tcPr>
            <w:tcW w:w="1170" w:type="dxa"/>
            <w:vAlign w:val="center"/>
          </w:tcPr>
          <w:p w:rsidR="00EA142C" w:rsidRPr="00A21089" w:rsidRDefault="00EA142C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2.</w:t>
            </w:r>
          </w:p>
        </w:tc>
        <w:tc>
          <w:tcPr>
            <w:tcW w:w="2430" w:type="dxa"/>
            <w:vAlign w:val="center"/>
          </w:tcPr>
          <w:p w:rsidR="00EA142C" w:rsidRPr="00A21089" w:rsidRDefault="00EA142C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c­mw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EA142C" w:rsidRPr="008B4EB5" w:rsidRDefault="00080372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8B4EB5">
              <w:rPr>
                <w:rFonts w:ascii="ML-Ambili" w:hAnsi="ML-Ambili"/>
                <w:b/>
                <w:sz w:val="26"/>
                <w:szCs w:val="26"/>
              </w:rPr>
              <w:t>16,5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EA142C" w:rsidRPr="00A21089" w:rsidRDefault="00080372" w:rsidP="001A6F5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2022 </w:t>
            </w:r>
            <w:r w:rsidR="001A6F58">
              <w:rPr>
                <w:rFonts w:ascii="ML-Ambili" w:hAnsi="ML-Ambili"/>
                <w:sz w:val="26"/>
                <w:szCs w:val="26"/>
              </w:rPr>
              <w:t>HtÎm</w:t>
            </w:r>
            <w:r w:rsidRPr="00A21089">
              <w:rPr>
                <w:rFonts w:ascii="ML-Ambili" w:hAnsi="ML-Ambili"/>
                <w:sz w:val="26"/>
                <w:szCs w:val="26"/>
              </w:rPr>
              <w:t>_À 30\v ap³]v</w:t>
            </w:r>
          </w:p>
        </w:tc>
      </w:tr>
      <w:tr w:rsidR="00EA142C" w:rsidTr="00D77451">
        <w:trPr>
          <w:trHeight w:val="288"/>
        </w:trPr>
        <w:tc>
          <w:tcPr>
            <w:tcW w:w="1170" w:type="dxa"/>
            <w:vAlign w:val="center"/>
          </w:tcPr>
          <w:p w:rsidR="00EA142C" w:rsidRPr="00A21089" w:rsidRDefault="00273770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3</w:t>
            </w:r>
            <w:r w:rsidR="00EA142C" w:rsidRPr="00A21089">
              <w:rPr>
                <w:rFonts w:ascii="ML-Ambili" w:hAnsi="ML-Ambili"/>
                <w:sz w:val="26"/>
                <w:szCs w:val="26"/>
              </w:rPr>
              <w:t>.</w:t>
            </w:r>
          </w:p>
        </w:tc>
        <w:tc>
          <w:tcPr>
            <w:tcW w:w="2430" w:type="dxa"/>
            <w:vAlign w:val="center"/>
          </w:tcPr>
          <w:p w:rsidR="00EA142C" w:rsidRPr="00A21089" w:rsidRDefault="00EA142C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aq¶mw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EA142C" w:rsidRPr="008B4EB5" w:rsidRDefault="00273770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8B4EB5">
              <w:rPr>
                <w:rFonts w:ascii="ML-Ambili" w:hAnsi="ML-Ambili"/>
                <w:b/>
                <w:sz w:val="26"/>
                <w:szCs w:val="26"/>
              </w:rPr>
              <w:t>15</w:t>
            </w:r>
            <w:r w:rsidR="00EA142C" w:rsidRPr="008B4EB5">
              <w:rPr>
                <w:rFonts w:ascii="ML-Ambili" w:hAnsi="ML-Ambili"/>
                <w:b/>
                <w:sz w:val="26"/>
                <w:szCs w:val="26"/>
              </w:rPr>
              <w:t>,0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EA142C" w:rsidRPr="00A21089" w:rsidRDefault="008762FC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2023 P\p-hcn 30\v ap³]v</w:t>
            </w:r>
          </w:p>
        </w:tc>
      </w:tr>
    </w:tbl>
    <w:p w:rsidR="002B182C" w:rsidRPr="003B362F" w:rsidRDefault="007B6D74" w:rsidP="003B362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360"/>
        <w:jc w:val="both"/>
        <w:rPr>
          <w:rFonts w:ascii="ML-Ambili" w:hAnsi="ML-Ambili"/>
          <w:sz w:val="28"/>
          <w:szCs w:val="28"/>
        </w:rPr>
      </w:pPr>
      <w:r w:rsidRPr="00CB6CD2">
        <w:rPr>
          <w:rFonts w:ascii="ML-Ambili" w:hAnsi="ML-Ambili"/>
          <w:sz w:val="28"/>
          <w:szCs w:val="28"/>
        </w:rPr>
        <w:lastRenderedPageBreak/>
        <w:t>At]-£-^mdw AS-§nb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Pr="00CB6CD2">
        <w:rPr>
          <w:rFonts w:ascii="ML-Ambili" w:hAnsi="ML-Ambili"/>
          <w:sz w:val="28"/>
          <w:szCs w:val="28"/>
        </w:rPr>
        <w:t>t{]mkv]-Îkv 200 cq] HSp¡n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2B182C" w:rsidRPr="00CB6CD2">
        <w:rPr>
          <w:rFonts w:ascii="ML-Ambili" w:hAnsi="ML-Ambili"/>
          <w:sz w:val="28"/>
          <w:szCs w:val="28"/>
        </w:rPr>
        <w:t>t\cn«pw</w:t>
      </w:r>
      <w:r w:rsidR="00CB6CD2">
        <w:rPr>
          <w:rFonts w:ascii="ML-Ambili" w:hAnsi="ML-Ambili"/>
          <w:sz w:val="28"/>
          <w:szCs w:val="28"/>
        </w:rPr>
        <w:t xml:space="preserve"> </w:t>
      </w:r>
      <w:r w:rsidRPr="00CB6CD2">
        <w:rPr>
          <w:rFonts w:ascii="ML-Ambili" w:hAnsi="ML-Ambili"/>
          <w:sz w:val="28"/>
          <w:szCs w:val="28"/>
        </w:rPr>
        <w:t xml:space="preserve">Fkv.-BÀ.kn </w:t>
      </w:r>
      <w:r w:rsidR="00CF2E5E" w:rsidRPr="00CB6CD2">
        <w:rPr>
          <w:rFonts w:ascii="ML-Ambili" w:hAnsi="ML-Ambili"/>
          <w:sz w:val="28"/>
          <w:szCs w:val="28"/>
        </w:rPr>
        <w:t>I½yq-Wnän tImtf-Pnsâ t]cnÂ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FSp¯ 250/þ cq]-bpsS</w:t>
      </w:r>
      <w:r w:rsidR="00AB6D4C">
        <w:rPr>
          <w:rFonts w:ascii="ML-Ambili" w:hAnsi="ML-Ambili"/>
          <w:sz w:val="28"/>
          <w:szCs w:val="28"/>
        </w:rPr>
        <w:t xml:space="preserve"> </w:t>
      </w:r>
      <w:r w:rsidR="00AB6D4C" w:rsidRPr="004B5408">
        <w:rPr>
          <w:rFonts w:asciiTheme="majorHAnsi" w:hAnsiTheme="majorHAnsi"/>
          <w:szCs w:val="28"/>
        </w:rPr>
        <w:t>DD</w:t>
      </w:r>
      <w:r w:rsidR="00056773" w:rsidRPr="004B5408">
        <w:rPr>
          <w:rFonts w:ascii="ML-Ambili" w:hAnsi="ML-Ambili"/>
          <w:sz w:val="24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tbmsSm¸w At]-£n-¨mÂ X]m-enepw</w:t>
      </w:r>
      <w:r w:rsidR="00AE4452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 xml:space="preserve">e`n-¡pw. </w:t>
      </w:r>
      <w:r w:rsidR="00AE6786" w:rsidRPr="00CB6CD2">
        <w:rPr>
          <w:rFonts w:ascii="ML-Ambili" w:hAnsi="ML-Ambili"/>
          <w:sz w:val="28"/>
          <w:szCs w:val="28"/>
        </w:rPr>
        <w:t>hnemkw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Ub-d-ÎÀ, tÌäv</w:t>
      </w:r>
      <w:r w:rsidR="00AB6D4C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dntkmgvkv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skâÀ,</w:t>
      </w:r>
      <w:r w:rsidR="00CB6CD2">
        <w:rPr>
          <w:rFonts w:ascii="ML-Ambili" w:hAnsi="ML-Ambili"/>
          <w:sz w:val="28"/>
          <w:szCs w:val="28"/>
        </w:rPr>
        <w:t xml:space="preserve"> tIcfw,</w:t>
      </w:r>
      <w:r w:rsidR="00AE6786" w:rsidRPr="00CB6CD2">
        <w:rPr>
          <w:rFonts w:ascii="ML-Ambili" w:hAnsi="ML-Ambili"/>
          <w:sz w:val="28"/>
          <w:szCs w:val="28"/>
        </w:rPr>
        <w:t xml:space="preserve"> \µm-h-\w, hnIm-kv`-h³ ]n.-H, Xncp-h-\-´-]p-cwþ33. t^m¬ \w:</w:t>
      </w:r>
      <w:r w:rsidR="004D5407">
        <w:rPr>
          <w:rFonts w:ascii="ML-Ambili" w:hAnsi="ML-Ambili"/>
          <w:sz w:val="28"/>
          <w:szCs w:val="28"/>
        </w:rPr>
        <w:t xml:space="preserve"> </w:t>
      </w:r>
      <w:r w:rsidR="00AE6786" w:rsidRPr="002B33B6">
        <w:rPr>
          <w:rFonts w:ascii="ML-Ambili" w:hAnsi="ML-Ambili"/>
          <w:b/>
          <w:sz w:val="28"/>
          <w:szCs w:val="28"/>
        </w:rPr>
        <w:t>0471</w:t>
      </w:r>
      <w:r w:rsidR="00BB7182" w:rsidRPr="002B33B6">
        <w:rPr>
          <w:rFonts w:ascii="ML-Ambili" w:hAnsi="ML-Ambili"/>
          <w:b/>
          <w:sz w:val="28"/>
          <w:szCs w:val="28"/>
        </w:rPr>
        <w:t>-</w:t>
      </w:r>
      <w:r w:rsidR="00AE6786" w:rsidRPr="002B33B6">
        <w:rPr>
          <w:rFonts w:ascii="ML-Ambili" w:hAnsi="ML-Ambili"/>
          <w:b/>
          <w:sz w:val="28"/>
          <w:szCs w:val="28"/>
        </w:rPr>
        <w:t>2325101</w:t>
      </w:r>
      <w:r w:rsidR="000711FA" w:rsidRPr="002B33B6">
        <w:rPr>
          <w:rFonts w:ascii="ML-Ambili" w:hAnsi="ML-Ambili"/>
          <w:b/>
          <w:sz w:val="28"/>
          <w:szCs w:val="28"/>
        </w:rPr>
        <w:t>, 8281114464</w:t>
      </w:r>
      <w:r w:rsidR="00DC0B42" w:rsidRPr="00CB6CD2">
        <w:rPr>
          <w:rFonts w:ascii="ML-Ambili" w:hAnsi="ML-Ambili"/>
          <w:sz w:val="28"/>
          <w:szCs w:val="28"/>
        </w:rPr>
        <w:t>.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-A-t]-£-t^mdw</w:t>
      </w:r>
      <w:r w:rsidR="00CB6CD2">
        <w:rPr>
          <w:rFonts w:ascii="ML-Ambili" w:hAnsi="ML-Ambili"/>
          <w:sz w:val="28"/>
          <w:szCs w:val="28"/>
        </w:rPr>
        <w:t xml:space="preserve"> </w:t>
      </w:r>
      <w:hyperlink r:id="rId8" w:history="1">
        <w:r w:rsidR="00EA5AFB" w:rsidRPr="00CB6CD2">
          <w:rPr>
            <w:rFonts w:asciiTheme="majorHAnsi" w:hAnsiTheme="majorHAnsi"/>
            <w:sz w:val="24"/>
            <w:szCs w:val="28"/>
          </w:rPr>
          <w:t>https://srccc.in/download</w:t>
        </w:r>
      </w:hyperlink>
      <w:r w:rsidR="00EA5AFB" w:rsidRPr="00CB6CD2">
        <w:rPr>
          <w:rFonts w:ascii="ML-Ambili" w:hAnsi="ML-Ambili"/>
          <w:sz w:val="28"/>
          <w:szCs w:val="28"/>
        </w:rPr>
        <w:t xml:space="preserve"> F¶ en¦nÂ \n¶pw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Uu¬temUv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sNbvXv {]n</w:t>
      </w:r>
      <w:r w:rsidR="00CB6CD2">
        <w:rPr>
          <w:rFonts w:ascii="ML-Ambili" w:hAnsi="ML-Ambili"/>
          <w:sz w:val="28"/>
          <w:szCs w:val="28"/>
        </w:rPr>
        <w:t>âv F</w:t>
      </w:r>
      <w:r w:rsidR="00EA5AFB" w:rsidRPr="00CB6CD2">
        <w:rPr>
          <w:rFonts w:ascii="ML-Ambili" w:hAnsi="ML-Ambili"/>
          <w:sz w:val="28"/>
          <w:szCs w:val="28"/>
        </w:rPr>
        <w:t>Sp¯v At]-£n-¡m-hp-¶-Xm-Wv. ^ok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4B5408">
        <w:rPr>
          <w:rFonts w:asciiTheme="majorHAnsi" w:hAnsiTheme="majorHAnsi"/>
          <w:szCs w:val="28"/>
        </w:rPr>
        <w:t>DD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Btbm</w:t>
      </w:r>
      <w:r w:rsidR="00EA5AFB" w:rsidRPr="00CB6CD2">
        <w:rPr>
          <w:rFonts w:ascii="ML-Ambili" w:hAnsi="ML-Ambili"/>
          <w:sz w:val="28"/>
          <w:szCs w:val="28"/>
        </w:rPr>
        <w:t>,</w:t>
      </w:r>
      <w:r w:rsidR="00B735C4">
        <w:rPr>
          <w:rFonts w:ascii="ML-Ambili" w:hAnsi="ML-Ambili"/>
          <w:sz w:val="28"/>
          <w:szCs w:val="28"/>
        </w:rPr>
        <w:t xml:space="preserve"> Hm¬sse³ </w:t>
      </w:r>
      <w:r w:rsidR="006553FE" w:rsidRPr="00CB6CD2">
        <w:rPr>
          <w:rFonts w:ascii="ML-Ambili" w:hAnsi="ML-Ambili"/>
          <w:sz w:val="28"/>
          <w:szCs w:val="28"/>
        </w:rPr>
        <w:t xml:space="preserve">{Sm³kv^À </w:t>
      </w:r>
      <w:r w:rsidR="00943E0B">
        <w:rPr>
          <w:rFonts w:ascii="ML-Ambili" w:hAnsi="ML-Ambili"/>
          <w:sz w:val="28"/>
          <w:szCs w:val="28"/>
        </w:rPr>
        <w:t xml:space="preserve">     </w:t>
      </w:r>
      <w:r w:rsidR="00CF2E5E" w:rsidRPr="00C52873">
        <w:rPr>
          <w:rFonts w:asciiTheme="majorHAnsi" w:hAnsiTheme="majorHAnsi"/>
          <w:sz w:val="24"/>
          <w:szCs w:val="28"/>
        </w:rPr>
        <w:t>(RTGS, NEFT)</w:t>
      </w:r>
      <w:r w:rsidR="00C52873" w:rsidRPr="00C52873">
        <w:rPr>
          <w:rFonts w:ascii="ML-Ambili" w:hAnsi="ML-Ambili"/>
          <w:sz w:val="24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Btbm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HSp¡p¶Xn\v Ignbpw.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0909B5" w:rsidRPr="00CB6CD2">
        <w:rPr>
          <w:rFonts w:ascii="ML-Ambili" w:hAnsi="ML-Ambili"/>
          <w:sz w:val="28"/>
          <w:szCs w:val="28"/>
        </w:rPr>
        <w:t>Fkv.-BÀ.kn I½yq-Wnän tImtfP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943E0B">
        <w:rPr>
          <w:rFonts w:ascii="ML-Ambili" w:hAnsi="ML-Ambili"/>
          <w:sz w:val="28"/>
          <w:szCs w:val="28"/>
        </w:rPr>
        <w:t xml:space="preserve">   </w:t>
      </w:r>
      <w:r w:rsidR="000909B5" w:rsidRPr="00C52873">
        <w:rPr>
          <w:rFonts w:asciiTheme="majorHAnsi" w:hAnsiTheme="majorHAnsi"/>
          <w:sz w:val="24"/>
          <w:szCs w:val="28"/>
        </w:rPr>
        <w:t>A/C No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B6CD2">
        <w:rPr>
          <w:rFonts w:ascii="ML-Ambili" w:hAnsi="ML-Ambili"/>
          <w:sz w:val="28"/>
          <w:szCs w:val="28"/>
        </w:rPr>
        <w:t xml:space="preserve">: </w:t>
      </w:r>
      <w:r w:rsidR="000909B5" w:rsidRPr="00435FC7">
        <w:rPr>
          <w:rFonts w:asciiTheme="majorHAnsi" w:hAnsiTheme="majorHAnsi"/>
          <w:sz w:val="24"/>
          <w:szCs w:val="28"/>
        </w:rPr>
        <w:t>67110485618</w:t>
      </w:r>
      <w:r w:rsidR="000909B5" w:rsidRPr="00CB6CD2">
        <w:rPr>
          <w:rFonts w:ascii="ML-Ambili" w:hAnsi="ML-Ambili"/>
          <w:sz w:val="28"/>
          <w:szCs w:val="28"/>
        </w:rPr>
        <w:t xml:space="preserve">, </w:t>
      </w:r>
      <w:r w:rsidR="000909B5" w:rsidRPr="00C52873">
        <w:rPr>
          <w:rFonts w:asciiTheme="majorHAnsi" w:hAnsiTheme="majorHAnsi"/>
          <w:sz w:val="24"/>
          <w:szCs w:val="28"/>
        </w:rPr>
        <w:t>IFSC Code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52873">
        <w:rPr>
          <w:rFonts w:asciiTheme="majorHAnsi" w:hAnsiTheme="majorHAnsi"/>
          <w:sz w:val="24"/>
          <w:szCs w:val="28"/>
        </w:rPr>
        <w:t>: SBIN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0909B5" w:rsidRPr="00435FC7">
        <w:rPr>
          <w:rFonts w:asciiTheme="majorHAnsi" w:hAnsiTheme="majorHAnsi"/>
          <w:sz w:val="24"/>
          <w:szCs w:val="28"/>
        </w:rPr>
        <w:t>0070506</w:t>
      </w:r>
      <w:r w:rsidR="000909B5" w:rsidRP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^ok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AS¨Xnsâ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hniZmwi§Ä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At]-£</w:t>
      </w:r>
      <w:r w:rsidR="00EA5AFB" w:rsidRPr="00CB6CD2">
        <w:rPr>
          <w:rFonts w:ascii="ML-Ambili" w:hAnsi="ML-Ambili"/>
          <w:sz w:val="28"/>
          <w:szCs w:val="28"/>
        </w:rPr>
        <w:t>bnÂ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tcJs¸Sp¯n</w:t>
      </w:r>
      <w:r w:rsidR="00CF2E5E" w:rsidRPr="00CB6CD2">
        <w:rPr>
          <w:rFonts w:ascii="ML-Ambili" w:hAnsi="ML-Ambili"/>
          <w:sz w:val="28"/>
          <w:szCs w:val="28"/>
        </w:rPr>
        <w:t>- Fkv.-BÀ.-kn-bn-te¡v t\cn«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Ab-¡p-I</w:t>
      </w:r>
      <w:r w:rsidR="00EA5AFB" w:rsidRPr="00CB6CD2">
        <w:rPr>
          <w:rFonts w:ascii="ML-Ambili" w:hAnsi="ML-Ambili"/>
          <w:sz w:val="28"/>
          <w:szCs w:val="28"/>
        </w:rPr>
        <w:t>.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 xml:space="preserve">]T\tI{µ§Ä hgnbpw At]£ kaÀ¸n¡m³ Ignbpw. </w:t>
      </w:r>
      <w:r w:rsidR="00A76ABB" w:rsidRPr="00CB6CD2">
        <w:rPr>
          <w:rFonts w:ascii="ML-Ambili" w:hAnsi="ML-Ambili"/>
          <w:sz w:val="28"/>
          <w:szCs w:val="28"/>
        </w:rPr>
        <w:t>]T\tI{µ§fpsS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A76ABB" w:rsidRPr="00CB6CD2">
        <w:rPr>
          <w:rFonts w:ascii="ML-Ambili" w:hAnsi="ML-Ambili"/>
          <w:sz w:val="28"/>
          <w:szCs w:val="28"/>
        </w:rPr>
        <w:t>hniZmwi§fpw _Ôs¸tS­ t^m¬ \¼dpIfpw NphsS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A76ABB" w:rsidRPr="00CB6CD2">
        <w:rPr>
          <w:rFonts w:ascii="ML-Ambili" w:hAnsi="ML-Ambili"/>
          <w:sz w:val="28"/>
          <w:szCs w:val="28"/>
        </w:rPr>
        <w:t>tNÀ¡p¶p</w:t>
      </w:r>
      <w:r w:rsidR="000711FA" w:rsidRPr="00CB6CD2">
        <w:rPr>
          <w:rFonts w:ascii="ML-Ambili" w:hAnsi="ML-Ambili"/>
          <w:sz w:val="28"/>
          <w:szCs w:val="28"/>
        </w:rPr>
        <w:t xml:space="preserve">. </w:t>
      </w:r>
    </w:p>
    <w:tbl>
      <w:tblPr>
        <w:tblStyle w:val="TableGrid"/>
        <w:tblW w:w="0" w:type="auto"/>
        <w:tblInd w:w="108" w:type="dxa"/>
        <w:tblLook w:val="04A0"/>
      </w:tblPr>
      <w:tblGrid>
        <w:gridCol w:w="457"/>
        <w:gridCol w:w="2456"/>
        <w:gridCol w:w="6087"/>
      </w:tblGrid>
      <w:tr w:rsidR="002B182C" w:rsidTr="00DA1D30">
        <w:trPr>
          <w:trHeight w:val="733"/>
        </w:trPr>
        <w:tc>
          <w:tcPr>
            <w:tcW w:w="9000" w:type="dxa"/>
            <w:gridSpan w:val="3"/>
            <w:vAlign w:val="center"/>
          </w:tcPr>
          <w:p w:rsidR="002B182C" w:rsidRPr="00C17FB1" w:rsidRDefault="00B456B0" w:rsidP="002B182C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Contact Details </w:t>
            </w:r>
            <w:r w:rsidR="002B182C" w:rsidRPr="00C17FB1">
              <w:rPr>
                <w:rFonts w:ascii="Tahoma" w:hAnsi="Tahoma" w:cs="Tahoma"/>
                <w:b/>
                <w:bCs/>
              </w:rPr>
              <w:t xml:space="preserve">of Study Centres </w:t>
            </w:r>
          </w:p>
          <w:p w:rsidR="002B182C" w:rsidRPr="00C17FB1" w:rsidRDefault="00B456B0" w:rsidP="00B456B0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</w:rPr>
              <w:t xml:space="preserve">Offering Diploma in Solar </w:t>
            </w:r>
            <w:r w:rsidR="00813703">
              <w:rPr>
                <w:rFonts w:ascii="Tahoma" w:hAnsi="Tahoma" w:cs="Tahoma"/>
                <w:b/>
                <w:bCs/>
              </w:rPr>
              <w:t xml:space="preserve">Energy </w:t>
            </w:r>
            <w:r>
              <w:rPr>
                <w:rFonts w:ascii="Tahoma" w:hAnsi="Tahoma" w:cs="Tahoma"/>
                <w:b/>
                <w:bCs/>
              </w:rPr>
              <w:t>Technology</w:t>
            </w:r>
            <w:r w:rsidR="00286AB3">
              <w:rPr>
                <w:rFonts w:ascii="Tahoma" w:hAnsi="Tahoma" w:cs="Tahoma"/>
                <w:b/>
                <w:bCs/>
              </w:rPr>
              <w:t xml:space="preserve"> (</w:t>
            </w:r>
            <w:r w:rsidR="00EC64E0">
              <w:rPr>
                <w:rFonts w:ascii="Tahoma" w:hAnsi="Tahoma" w:cs="Tahoma"/>
                <w:b/>
                <w:bCs/>
              </w:rPr>
              <w:t>D</w:t>
            </w:r>
            <w:r>
              <w:rPr>
                <w:rFonts w:ascii="Tahoma" w:hAnsi="Tahoma" w:cs="Tahoma"/>
                <w:b/>
                <w:bCs/>
              </w:rPr>
              <w:t>ST</w:t>
            </w:r>
            <w:r w:rsidR="00286AB3">
              <w:rPr>
                <w:rFonts w:ascii="Tahoma" w:hAnsi="Tahoma" w:cs="Tahoma"/>
                <w:b/>
                <w:bCs/>
              </w:rPr>
              <w:t>)</w:t>
            </w:r>
          </w:p>
        </w:tc>
      </w:tr>
      <w:tr w:rsidR="00671142" w:rsidRPr="00C17FB1" w:rsidTr="00DA1D30">
        <w:trPr>
          <w:trHeight w:val="864"/>
        </w:trPr>
        <w:tc>
          <w:tcPr>
            <w:tcW w:w="457" w:type="dxa"/>
            <w:vAlign w:val="center"/>
          </w:tcPr>
          <w:p w:rsidR="00671142" w:rsidRPr="00CE2C50" w:rsidRDefault="00671142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2456" w:type="dxa"/>
            <w:vAlign w:val="center"/>
          </w:tcPr>
          <w:p w:rsidR="00671142" w:rsidRPr="00A37995" w:rsidRDefault="00671142" w:rsidP="006A68BC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>Thiruvananthapuram</w:t>
            </w:r>
          </w:p>
        </w:tc>
        <w:tc>
          <w:tcPr>
            <w:tcW w:w="6087" w:type="dxa"/>
          </w:tcPr>
          <w:p w:rsidR="00671142" w:rsidRDefault="00671142" w:rsidP="006A68BC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 xml:space="preserve">Marian Craft and Arts </w:t>
            </w:r>
            <w:r w:rsidR="00340165">
              <w:rPr>
                <w:rFonts w:ascii="Tahoma" w:hAnsi="Tahoma" w:cs="Tahoma"/>
                <w:szCs w:val="20"/>
              </w:rPr>
              <w:t>Center</w:t>
            </w:r>
            <w:r w:rsidR="007E1F67">
              <w:rPr>
                <w:rFonts w:ascii="Tahoma" w:hAnsi="Tahoma" w:cs="Tahoma"/>
                <w:szCs w:val="20"/>
              </w:rPr>
              <w:t xml:space="preserve"> </w:t>
            </w:r>
            <w:r w:rsidRPr="00A37995">
              <w:rPr>
                <w:rFonts w:ascii="Tahoma" w:hAnsi="Tahoma" w:cs="Tahoma"/>
                <w:szCs w:val="20"/>
              </w:rPr>
              <w:t>of Excellence, Trivandrum Social Service Society</w:t>
            </w:r>
            <w:r>
              <w:rPr>
                <w:rFonts w:ascii="Tahoma" w:hAnsi="Tahoma" w:cs="Tahoma"/>
                <w:szCs w:val="20"/>
              </w:rPr>
              <w:t>, at Menamkulam, Kazhakuttom P. O.,</w:t>
            </w:r>
          </w:p>
          <w:p w:rsidR="00671142" w:rsidRDefault="00671142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Thiruvananthapuram – 695 582</w:t>
            </w:r>
          </w:p>
          <w:p w:rsidR="00671142" w:rsidRPr="00A37995" w:rsidRDefault="00671142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</w:t>
            </w:r>
            <w:r w:rsidR="005757F2">
              <w:rPr>
                <w:rFonts w:ascii="Tahoma" w:hAnsi="Tahoma" w:cs="Tahoma"/>
                <w:szCs w:val="20"/>
              </w:rPr>
              <w:t xml:space="preserve"> 8547341369</w:t>
            </w:r>
          </w:p>
        </w:tc>
      </w:tr>
      <w:tr w:rsidR="00671142" w:rsidRPr="00C17FB1" w:rsidTr="00AC41C7">
        <w:trPr>
          <w:trHeight w:val="864"/>
        </w:trPr>
        <w:tc>
          <w:tcPr>
            <w:tcW w:w="457" w:type="dxa"/>
            <w:vAlign w:val="center"/>
          </w:tcPr>
          <w:p w:rsidR="00671142" w:rsidRPr="00CE2C50" w:rsidRDefault="00671142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2456" w:type="dxa"/>
            <w:vAlign w:val="center"/>
          </w:tcPr>
          <w:p w:rsidR="00671142" w:rsidRPr="00A37995" w:rsidRDefault="00671142" w:rsidP="006A68BC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>Thiruvananthapuram</w:t>
            </w:r>
          </w:p>
        </w:tc>
        <w:tc>
          <w:tcPr>
            <w:tcW w:w="6087" w:type="dxa"/>
          </w:tcPr>
          <w:p w:rsidR="00671142" w:rsidRDefault="00671142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Institute for Societal Advancement, T.C. 7/768(25), Kesavapuram Lane, Maruthankuzhy, Kanjirampara P.O., Thiruvananthapuram – 695 030</w:t>
            </w:r>
          </w:p>
          <w:p w:rsidR="00671142" w:rsidRPr="00A37995" w:rsidRDefault="00671142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 0471 2362390</w:t>
            </w:r>
            <w:r w:rsidR="001370C9">
              <w:rPr>
                <w:rFonts w:ascii="Tahoma" w:hAnsi="Tahoma" w:cs="Tahoma"/>
                <w:szCs w:val="20"/>
              </w:rPr>
              <w:t>, 9495406785</w:t>
            </w:r>
          </w:p>
        </w:tc>
      </w:tr>
      <w:tr w:rsidR="00671142" w:rsidRPr="00C17FB1" w:rsidTr="00AC41C7">
        <w:trPr>
          <w:trHeight w:val="864"/>
        </w:trPr>
        <w:tc>
          <w:tcPr>
            <w:tcW w:w="457" w:type="dxa"/>
            <w:vAlign w:val="center"/>
          </w:tcPr>
          <w:p w:rsidR="00671142" w:rsidRPr="00CE2C50" w:rsidRDefault="00671142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2456" w:type="dxa"/>
            <w:vAlign w:val="center"/>
          </w:tcPr>
          <w:p w:rsidR="00671142" w:rsidRPr="00A37995" w:rsidRDefault="00671142" w:rsidP="006A68BC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>Thiruvananthapuram</w:t>
            </w:r>
          </w:p>
        </w:tc>
        <w:tc>
          <w:tcPr>
            <w:tcW w:w="6087" w:type="dxa"/>
          </w:tcPr>
          <w:p w:rsidR="00671142" w:rsidRDefault="00671142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Innovation Experiance, T.C. 65/427-2, Near B.N.V School,</w:t>
            </w:r>
          </w:p>
          <w:p w:rsidR="00671142" w:rsidRDefault="00671142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Thiruvallom, Thiruvananthapuram – 695 027</w:t>
            </w:r>
          </w:p>
          <w:p w:rsidR="00671142" w:rsidRPr="00A37995" w:rsidRDefault="00671142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 7560952138</w:t>
            </w:r>
            <w:r w:rsidR="005772D7">
              <w:rPr>
                <w:rFonts w:ascii="Tahoma" w:hAnsi="Tahoma" w:cs="Tahoma"/>
                <w:szCs w:val="20"/>
              </w:rPr>
              <w:t>, 9349883702</w:t>
            </w:r>
          </w:p>
        </w:tc>
      </w:tr>
      <w:tr w:rsidR="00671142" w:rsidRPr="00C17FB1" w:rsidTr="00AC41C7">
        <w:trPr>
          <w:trHeight w:val="864"/>
        </w:trPr>
        <w:tc>
          <w:tcPr>
            <w:tcW w:w="457" w:type="dxa"/>
            <w:vAlign w:val="center"/>
          </w:tcPr>
          <w:p w:rsidR="00671142" w:rsidRPr="00CE2C50" w:rsidRDefault="00671142" w:rsidP="0007555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4</w:t>
            </w:r>
          </w:p>
        </w:tc>
        <w:tc>
          <w:tcPr>
            <w:tcW w:w="2456" w:type="dxa"/>
            <w:vAlign w:val="center"/>
          </w:tcPr>
          <w:p w:rsidR="00671142" w:rsidRPr="00265437" w:rsidRDefault="00671142" w:rsidP="006A68BC">
            <w:pPr>
              <w:rPr>
                <w:rFonts w:ascii="Tahoma" w:hAnsi="Tahoma" w:cs="Tahoma"/>
                <w:szCs w:val="20"/>
              </w:rPr>
            </w:pPr>
          </w:p>
          <w:p w:rsidR="00671142" w:rsidRPr="00265437" w:rsidRDefault="00671142" w:rsidP="006A68BC">
            <w:pPr>
              <w:rPr>
                <w:rFonts w:ascii="Tahoma" w:hAnsi="Tahoma" w:cs="Tahoma"/>
                <w:szCs w:val="20"/>
              </w:rPr>
            </w:pPr>
            <w:r w:rsidRPr="00265437">
              <w:rPr>
                <w:rFonts w:ascii="Tahoma" w:hAnsi="Tahoma" w:cs="Tahoma"/>
                <w:szCs w:val="20"/>
              </w:rPr>
              <w:t>Kollam</w:t>
            </w:r>
          </w:p>
          <w:p w:rsidR="00671142" w:rsidRPr="00265437" w:rsidRDefault="00671142" w:rsidP="006A68BC">
            <w:pPr>
              <w:rPr>
                <w:rFonts w:ascii="Tahoma" w:hAnsi="Tahoma" w:cs="Tahoma"/>
                <w:szCs w:val="20"/>
              </w:rPr>
            </w:pPr>
          </w:p>
        </w:tc>
        <w:tc>
          <w:tcPr>
            <w:tcW w:w="6087" w:type="dxa"/>
            <w:vAlign w:val="center"/>
          </w:tcPr>
          <w:p w:rsidR="00671142" w:rsidRDefault="00671142" w:rsidP="006A68BC">
            <w:pPr>
              <w:rPr>
                <w:rFonts w:ascii="Tahoma" w:hAnsi="Tahoma" w:cs="Tahoma"/>
                <w:szCs w:val="20"/>
              </w:rPr>
            </w:pPr>
            <w:r w:rsidRPr="00265437">
              <w:rPr>
                <w:rFonts w:ascii="Tahoma" w:hAnsi="Tahoma" w:cs="Tahoma"/>
                <w:szCs w:val="20"/>
              </w:rPr>
              <w:t>Academy of Innovative Skills and Human Resource Development</w:t>
            </w:r>
            <w:r>
              <w:rPr>
                <w:rFonts w:ascii="Tahoma" w:hAnsi="Tahoma" w:cs="Tahoma"/>
                <w:szCs w:val="20"/>
              </w:rPr>
              <w:t>, Narayanan Memmorial Building, Kalacode, Bhoothakulam P.O., (Via) Paravur, Kollam.</w:t>
            </w:r>
          </w:p>
          <w:p w:rsidR="00671142" w:rsidRPr="00265437" w:rsidRDefault="00671142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 9446559212</w:t>
            </w:r>
          </w:p>
        </w:tc>
      </w:tr>
      <w:tr w:rsidR="00671142" w:rsidRPr="00C17FB1" w:rsidTr="00DA1D30">
        <w:trPr>
          <w:trHeight w:val="864"/>
        </w:trPr>
        <w:tc>
          <w:tcPr>
            <w:tcW w:w="457" w:type="dxa"/>
            <w:vAlign w:val="center"/>
          </w:tcPr>
          <w:p w:rsidR="00671142" w:rsidRPr="00CE2C50" w:rsidRDefault="00671142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5</w:t>
            </w:r>
          </w:p>
        </w:tc>
        <w:tc>
          <w:tcPr>
            <w:tcW w:w="2456" w:type="dxa"/>
            <w:vAlign w:val="center"/>
          </w:tcPr>
          <w:p w:rsidR="00671142" w:rsidRPr="00CE2C50" w:rsidRDefault="00671142" w:rsidP="006A68BC">
            <w:pPr>
              <w:rPr>
                <w:rFonts w:ascii="Tahoma" w:hAnsi="Tahoma" w:cs="Tahoma"/>
                <w:sz w:val="20"/>
                <w:szCs w:val="20"/>
              </w:rPr>
            </w:pPr>
            <w:r w:rsidRPr="001328A3">
              <w:rPr>
                <w:rFonts w:ascii="Tahoma" w:hAnsi="Tahoma" w:cs="Tahoma"/>
                <w:szCs w:val="20"/>
              </w:rPr>
              <w:t>Kottayam</w:t>
            </w:r>
          </w:p>
        </w:tc>
        <w:tc>
          <w:tcPr>
            <w:tcW w:w="6087" w:type="dxa"/>
            <w:vAlign w:val="center"/>
          </w:tcPr>
          <w:p w:rsidR="00671142" w:rsidRDefault="00671142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Bharath Social Solutions, Modayil Centre, Mallappally Road, Karukachal, Kottayam.</w:t>
            </w:r>
          </w:p>
          <w:p w:rsidR="00671142" w:rsidRPr="00CE2C50" w:rsidRDefault="00671142" w:rsidP="006A68B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 9497852553, 7685008300</w:t>
            </w:r>
          </w:p>
        </w:tc>
      </w:tr>
    </w:tbl>
    <w:p w:rsidR="000D0945" w:rsidRDefault="000D0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E46945" w:rsidRDefault="00E46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0D0945" w:rsidRPr="007F224C" w:rsidRDefault="000D0945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  <w:r w:rsidRPr="007F224C">
        <w:rPr>
          <w:rFonts w:ascii="ML-TTAmbili" w:hAnsi="ML-TTAmbili"/>
          <w:b/>
          <w:bCs/>
          <w:sz w:val="30"/>
          <w:szCs w:val="30"/>
        </w:rPr>
        <w:t>Ub-d-ÎÀ</w:t>
      </w:r>
    </w:p>
    <w:sectPr w:rsidR="000D0945" w:rsidRPr="007F224C" w:rsidSect="00A21089">
      <w:pgSz w:w="11907" w:h="16840" w:code="9"/>
      <w:pgMar w:top="1440" w:right="1440" w:bottom="1152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L-TTAmbil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TTAathir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L-Ambili">
    <w:panose1 w:val="00000000000000000000"/>
    <w:charset w:val="C8"/>
    <w:family w:val="decorative"/>
    <w:notTrueType/>
    <w:pitch w:val="variable"/>
    <w:sig w:usb0="00000083" w:usb1="00000000" w:usb2="00000000" w:usb3="00000000" w:csb0="00000009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1E1527"/>
    <w:multiLevelType w:val="hybridMultilevel"/>
    <w:tmpl w:val="38FED88C"/>
    <w:lvl w:ilvl="0" w:tplc="1DC44C4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646796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2">
    <w:nsid w:val="5D50166B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IxNTY3MTexNDM1MjVU0lEKTi0uzszPAykwrQUAU3rPaiwAAAA="/>
  </w:docVars>
  <w:rsids>
    <w:rsidRoot w:val="00854BA4"/>
    <w:rsid w:val="00000EED"/>
    <w:rsid w:val="000048FA"/>
    <w:rsid w:val="00005194"/>
    <w:rsid w:val="00013B15"/>
    <w:rsid w:val="000155B8"/>
    <w:rsid w:val="0003179A"/>
    <w:rsid w:val="0003241C"/>
    <w:rsid w:val="00036C68"/>
    <w:rsid w:val="0004604D"/>
    <w:rsid w:val="0005219A"/>
    <w:rsid w:val="00056773"/>
    <w:rsid w:val="00061E36"/>
    <w:rsid w:val="000627FE"/>
    <w:rsid w:val="000711FA"/>
    <w:rsid w:val="00073B7A"/>
    <w:rsid w:val="00075554"/>
    <w:rsid w:val="00080372"/>
    <w:rsid w:val="00087AAD"/>
    <w:rsid w:val="00087E59"/>
    <w:rsid w:val="000909B5"/>
    <w:rsid w:val="0009388D"/>
    <w:rsid w:val="000A3F0A"/>
    <w:rsid w:val="000B5CB7"/>
    <w:rsid w:val="000D0945"/>
    <w:rsid w:val="000D25A4"/>
    <w:rsid w:val="000D2BDE"/>
    <w:rsid w:val="000E28F9"/>
    <w:rsid w:val="000F33A1"/>
    <w:rsid w:val="000F53FE"/>
    <w:rsid w:val="000F557E"/>
    <w:rsid w:val="00104E70"/>
    <w:rsid w:val="00112C81"/>
    <w:rsid w:val="001150A3"/>
    <w:rsid w:val="00122E0D"/>
    <w:rsid w:val="001370C9"/>
    <w:rsid w:val="001440C4"/>
    <w:rsid w:val="00152F18"/>
    <w:rsid w:val="00161639"/>
    <w:rsid w:val="00165868"/>
    <w:rsid w:val="00165C1C"/>
    <w:rsid w:val="001741A5"/>
    <w:rsid w:val="001920AE"/>
    <w:rsid w:val="00193D59"/>
    <w:rsid w:val="001944CD"/>
    <w:rsid w:val="00194570"/>
    <w:rsid w:val="001A082D"/>
    <w:rsid w:val="001A0ED6"/>
    <w:rsid w:val="001A4472"/>
    <w:rsid w:val="001A6F58"/>
    <w:rsid w:val="001B7A7A"/>
    <w:rsid w:val="001C2140"/>
    <w:rsid w:val="001C6DBA"/>
    <w:rsid w:val="001E13F1"/>
    <w:rsid w:val="001E2B61"/>
    <w:rsid w:val="001E63E0"/>
    <w:rsid w:val="001E653A"/>
    <w:rsid w:val="001E6F1A"/>
    <w:rsid w:val="001F1369"/>
    <w:rsid w:val="001F18EE"/>
    <w:rsid w:val="001F1A87"/>
    <w:rsid w:val="002077D5"/>
    <w:rsid w:val="0021000A"/>
    <w:rsid w:val="00210E74"/>
    <w:rsid w:val="00216096"/>
    <w:rsid w:val="00223025"/>
    <w:rsid w:val="002321FD"/>
    <w:rsid w:val="00241F6B"/>
    <w:rsid w:val="00244351"/>
    <w:rsid w:val="00245A51"/>
    <w:rsid w:val="00246113"/>
    <w:rsid w:val="00247772"/>
    <w:rsid w:val="0025127F"/>
    <w:rsid w:val="002645C1"/>
    <w:rsid w:val="00266427"/>
    <w:rsid w:val="00266CDF"/>
    <w:rsid w:val="00273770"/>
    <w:rsid w:val="002779D5"/>
    <w:rsid w:val="002855EE"/>
    <w:rsid w:val="00286AB3"/>
    <w:rsid w:val="002A0CB4"/>
    <w:rsid w:val="002A1A78"/>
    <w:rsid w:val="002A38AD"/>
    <w:rsid w:val="002B003A"/>
    <w:rsid w:val="002B182C"/>
    <w:rsid w:val="002B33B6"/>
    <w:rsid w:val="002B4DB6"/>
    <w:rsid w:val="002C67D5"/>
    <w:rsid w:val="002D1D6D"/>
    <w:rsid w:val="002E2551"/>
    <w:rsid w:val="002F32F5"/>
    <w:rsid w:val="00306CEF"/>
    <w:rsid w:val="00307B35"/>
    <w:rsid w:val="00312D4D"/>
    <w:rsid w:val="003211C0"/>
    <w:rsid w:val="0032608A"/>
    <w:rsid w:val="0032678D"/>
    <w:rsid w:val="00327F04"/>
    <w:rsid w:val="00331E57"/>
    <w:rsid w:val="00335F13"/>
    <w:rsid w:val="00336022"/>
    <w:rsid w:val="003362CC"/>
    <w:rsid w:val="00340165"/>
    <w:rsid w:val="003570A9"/>
    <w:rsid w:val="00365D09"/>
    <w:rsid w:val="003744F8"/>
    <w:rsid w:val="003A40E4"/>
    <w:rsid w:val="003B362F"/>
    <w:rsid w:val="003B4032"/>
    <w:rsid w:val="003D19CD"/>
    <w:rsid w:val="003D37A5"/>
    <w:rsid w:val="003D39C1"/>
    <w:rsid w:val="003D3C93"/>
    <w:rsid w:val="003E6D51"/>
    <w:rsid w:val="00400CD0"/>
    <w:rsid w:val="00407222"/>
    <w:rsid w:val="0041492B"/>
    <w:rsid w:val="00415916"/>
    <w:rsid w:val="00421FE2"/>
    <w:rsid w:val="0042735C"/>
    <w:rsid w:val="00435FC7"/>
    <w:rsid w:val="00441174"/>
    <w:rsid w:val="00442C7F"/>
    <w:rsid w:val="004550B1"/>
    <w:rsid w:val="00460D8C"/>
    <w:rsid w:val="0046259C"/>
    <w:rsid w:val="00475074"/>
    <w:rsid w:val="004807E1"/>
    <w:rsid w:val="0048759B"/>
    <w:rsid w:val="00490D9D"/>
    <w:rsid w:val="004A2751"/>
    <w:rsid w:val="004B5408"/>
    <w:rsid w:val="004B7432"/>
    <w:rsid w:val="004D0570"/>
    <w:rsid w:val="004D33F4"/>
    <w:rsid w:val="004D5407"/>
    <w:rsid w:val="004F0E76"/>
    <w:rsid w:val="004F69A8"/>
    <w:rsid w:val="00500A2C"/>
    <w:rsid w:val="0050303D"/>
    <w:rsid w:val="005122FF"/>
    <w:rsid w:val="005177B4"/>
    <w:rsid w:val="00522DEF"/>
    <w:rsid w:val="00526677"/>
    <w:rsid w:val="005328B9"/>
    <w:rsid w:val="0053321E"/>
    <w:rsid w:val="00533645"/>
    <w:rsid w:val="00535382"/>
    <w:rsid w:val="00535846"/>
    <w:rsid w:val="00541571"/>
    <w:rsid w:val="00546E2D"/>
    <w:rsid w:val="005757F2"/>
    <w:rsid w:val="00575DAE"/>
    <w:rsid w:val="005772D7"/>
    <w:rsid w:val="00581EBB"/>
    <w:rsid w:val="00582F13"/>
    <w:rsid w:val="00590782"/>
    <w:rsid w:val="00591C4E"/>
    <w:rsid w:val="005A5270"/>
    <w:rsid w:val="005A7B26"/>
    <w:rsid w:val="005B0B4A"/>
    <w:rsid w:val="005C078F"/>
    <w:rsid w:val="005C5C14"/>
    <w:rsid w:val="005D0454"/>
    <w:rsid w:val="005D3566"/>
    <w:rsid w:val="005E3C7D"/>
    <w:rsid w:val="006005E9"/>
    <w:rsid w:val="0060397E"/>
    <w:rsid w:val="00611BB3"/>
    <w:rsid w:val="00615B57"/>
    <w:rsid w:val="00615F68"/>
    <w:rsid w:val="006321A7"/>
    <w:rsid w:val="00633A79"/>
    <w:rsid w:val="00651FBE"/>
    <w:rsid w:val="0065252C"/>
    <w:rsid w:val="006553FE"/>
    <w:rsid w:val="00671142"/>
    <w:rsid w:val="006749BF"/>
    <w:rsid w:val="006832FB"/>
    <w:rsid w:val="00685039"/>
    <w:rsid w:val="006854F6"/>
    <w:rsid w:val="00692A4B"/>
    <w:rsid w:val="00696687"/>
    <w:rsid w:val="006A62B1"/>
    <w:rsid w:val="006A7AAC"/>
    <w:rsid w:val="006C1489"/>
    <w:rsid w:val="006C14E9"/>
    <w:rsid w:val="006C34DE"/>
    <w:rsid w:val="006D0B5F"/>
    <w:rsid w:val="006D36B6"/>
    <w:rsid w:val="006D6F0B"/>
    <w:rsid w:val="006D7162"/>
    <w:rsid w:val="006F25B0"/>
    <w:rsid w:val="00710718"/>
    <w:rsid w:val="0071252D"/>
    <w:rsid w:val="00714FF1"/>
    <w:rsid w:val="007222CB"/>
    <w:rsid w:val="007234C3"/>
    <w:rsid w:val="0072605E"/>
    <w:rsid w:val="00735834"/>
    <w:rsid w:val="0073602F"/>
    <w:rsid w:val="00746A6A"/>
    <w:rsid w:val="0075351A"/>
    <w:rsid w:val="00763A08"/>
    <w:rsid w:val="0076675D"/>
    <w:rsid w:val="00772335"/>
    <w:rsid w:val="00773BF4"/>
    <w:rsid w:val="007770B7"/>
    <w:rsid w:val="00793863"/>
    <w:rsid w:val="00794380"/>
    <w:rsid w:val="007A1553"/>
    <w:rsid w:val="007A1DD2"/>
    <w:rsid w:val="007A4392"/>
    <w:rsid w:val="007A5317"/>
    <w:rsid w:val="007B24B7"/>
    <w:rsid w:val="007B3420"/>
    <w:rsid w:val="007B4F1C"/>
    <w:rsid w:val="007B6D74"/>
    <w:rsid w:val="007C0844"/>
    <w:rsid w:val="007D108D"/>
    <w:rsid w:val="007E0071"/>
    <w:rsid w:val="007E1F67"/>
    <w:rsid w:val="007E3158"/>
    <w:rsid w:val="007E7569"/>
    <w:rsid w:val="007F0489"/>
    <w:rsid w:val="007F1653"/>
    <w:rsid w:val="007F224C"/>
    <w:rsid w:val="007F705B"/>
    <w:rsid w:val="0080135C"/>
    <w:rsid w:val="008058A0"/>
    <w:rsid w:val="00812F8E"/>
    <w:rsid w:val="00812FE4"/>
    <w:rsid w:val="00813703"/>
    <w:rsid w:val="0081718E"/>
    <w:rsid w:val="0082189D"/>
    <w:rsid w:val="00822F8E"/>
    <w:rsid w:val="00827F14"/>
    <w:rsid w:val="008466D7"/>
    <w:rsid w:val="00854BA4"/>
    <w:rsid w:val="0086617B"/>
    <w:rsid w:val="0087231C"/>
    <w:rsid w:val="00872EE7"/>
    <w:rsid w:val="008737C9"/>
    <w:rsid w:val="008762FC"/>
    <w:rsid w:val="00876EE1"/>
    <w:rsid w:val="00886D28"/>
    <w:rsid w:val="008B4EB5"/>
    <w:rsid w:val="008B586D"/>
    <w:rsid w:val="008B6238"/>
    <w:rsid w:val="008D64B7"/>
    <w:rsid w:val="008E0BE8"/>
    <w:rsid w:val="008E5638"/>
    <w:rsid w:val="008E5D25"/>
    <w:rsid w:val="008E69C0"/>
    <w:rsid w:val="00901B78"/>
    <w:rsid w:val="00911E23"/>
    <w:rsid w:val="00921616"/>
    <w:rsid w:val="0092508F"/>
    <w:rsid w:val="00933D09"/>
    <w:rsid w:val="00940EB0"/>
    <w:rsid w:val="00943E0B"/>
    <w:rsid w:val="009478EA"/>
    <w:rsid w:val="00947EE3"/>
    <w:rsid w:val="00950C27"/>
    <w:rsid w:val="009528DC"/>
    <w:rsid w:val="00953798"/>
    <w:rsid w:val="00953DDA"/>
    <w:rsid w:val="00954B14"/>
    <w:rsid w:val="00956499"/>
    <w:rsid w:val="00961D11"/>
    <w:rsid w:val="00962457"/>
    <w:rsid w:val="00966817"/>
    <w:rsid w:val="009715C6"/>
    <w:rsid w:val="0097220D"/>
    <w:rsid w:val="00973256"/>
    <w:rsid w:val="0097730D"/>
    <w:rsid w:val="00986810"/>
    <w:rsid w:val="00992285"/>
    <w:rsid w:val="009B1871"/>
    <w:rsid w:val="009B260F"/>
    <w:rsid w:val="009B564E"/>
    <w:rsid w:val="009B740E"/>
    <w:rsid w:val="009C315A"/>
    <w:rsid w:val="009C5F6B"/>
    <w:rsid w:val="009E1A80"/>
    <w:rsid w:val="009E2ABA"/>
    <w:rsid w:val="009E3273"/>
    <w:rsid w:val="009F0A18"/>
    <w:rsid w:val="009F20FD"/>
    <w:rsid w:val="00A03512"/>
    <w:rsid w:val="00A10E92"/>
    <w:rsid w:val="00A20F13"/>
    <w:rsid w:val="00A21089"/>
    <w:rsid w:val="00A26464"/>
    <w:rsid w:val="00A317C2"/>
    <w:rsid w:val="00A324B6"/>
    <w:rsid w:val="00A45649"/>
    <w:rsid w:val="00A45D65"/>
    <w:rsid w:val="00A4658B"/>
    <w:rsid w:val="00A47166"/>
    <w:rsid w:val="00A47184"/>
    <w:rsid w:val="00A50675"/>
    <w:rsid w:val="00A531F6"/>
    <w:rsid w:val="00A62E7B"/>
    <w:rsid w:val="00A6459B"/>
    <w:rsid w:val="00A7060D"/>
    <w:rsid w:val="00A71261"/>
    <w:rsid w:val="00A76ABB"/>
    <w:rsid w:val="00AA1833"/>
    <w:rsid w:val="00AA4011"/>
    <w:rsid w:val="00AB1E78"/>
    <w:rsid w:val="00AB4203"/>
    <w:rsid w:val="00AB6D4C"/>
    <w:rsid w:val="00AD1B7D"/>
    <w:rsid w:val="00AD2F05"/>
    <w:rsid w:val="00AD4A47"/>
    <w:rsid w:val="00AD702D"/>
    <w:rsid w:val="00AE27F5"/>
    <w:rsid w:val="00AE4452"/>
    <w:rsid w:val="00AE6786"/>
    <w:rsid w:val="00AE7B27"/>
    <w:rsid w:val="00AE7C43"/>
    <w:rsid w:val="00AF37F9"/>
    <w:rsid w:val="00AF4684"/>
    <w:rsid w:val="00AF7622"/>
    <w:rsid w:val="00B06513"/>
    <w:rsid w:val="00B069F5"/>
    <w:rsid w:val="00B2041E"/>
    <w:rsid w:val="00B21294"/>
    <w:rsid w:val="00B221C6"/>
    <w:rsid w:val="00B2742E"/>
    <w:rsid w:val="00B2743E"/>
    <w:rsid w:val="00B308ED"/>
    <w:rsid w:val="00B425D4"/>
    <w:rsid w:val="00B434A3"/>
    <w:rsid w:val="00B456B0"/>
    <w:rsid w:val="00B54F4F"/>
    <w:rsid w:val="00B5743F"/>
    <w:rsid w:val="00B735C4"/>
    <w:rsid w:val="00B76EA1"/>
    <w:rsid w:val="00B8452B"/>
    <w:rsid w:val="00B8494E"/>
    <w:rsid w:val="00B91FFF"/>
    <w:rsid w:val="00B9288B"/>
    <w:rsid w:val="00B96956"/>
    <w:rsid w:val="00B96FCA"/>
    <w:rsid w:val="00BB5210"/>
    <w:rsid w:val="00BB7182"/>
    <w:rsid w:val="00BB78E6"/>
    <w:rsid w:val="00BE2362"/>
    <w:rsid w:val="00BE700E"/>
    <w:rsid w:val="00BF119C"/>
    <w:rsid w:val="00BF2CE8"/>
    <w:rsid w:val="00BF2E85"/>
    <w:rsid w:val="00BF7ABC"/>
    <w:rsid w:val="00C0113B"/>
    <w:rsid w:val="00C0424E"/>
    <w:rsid w:val="00C10C92"/>
    <w:rsid w:val="00C17FB1"/>
    <w:rsid w:val="00C24BAE"/>
    <w:rsid w:val="00C3157A"/>
    <w:rsid w:val="00C317AC"/>
    <w:rsid w:val="00C351E4"/>
    <w:rsid w:val="00C358D6"/>
    <w:rsid w:val="00C368FA"/>
    <w:rsid w:val="00C40F70"/>
    <w:rsid w:val="00C4348A"/>
    <w:rsid w:val="00C473DD"/>
    <w:rsid w:val="00C515CC"/>
    <w:rsid w:val="00C52873"/>
    <w:rsid w:val="00C57870"/>
    <w:rsid w:val="00C6073C"/>
    <w:rsid w:val="00C63617"/>
    <w:rsid w:val="00C67224"/>
    <w:rsid w:val="00C67775"/>
    <w:rsid w:val="00C72757"/>
    <w:rsid w:val="00C834EE"/>
    <w:rsid w:val="00C93661"/>
    <w:rsid w:val="00CA5B3E"/>
    <w:rsid w:val="00CB10C0"/>
    <w:rsid w:val="00CB6CD2"/>
    <w:rsid w:val="00CC3B26"/>
    <w:rsid w:val="00CE14C9"/>
    <w:rsid w:val="00CE2C50"/>
    <w:rsid w:val="00CF10BB"/>
    <w:rsid w:val="00CF2E5E"/>
    <w:rsid w:val="00D019BE"/>
    <w:rsid w:val="00D12D4C"/>
    <w:rsid w:val="00D231AA"/>
    <w:rsid w:val="00D24F3B"/>
    <w:rsid w:val="00D26FF7"/>
    <w:rsid w:val="00D302B0"/>
    <w:rsid w:val="00D32975"/>
    <w:rsid w:val="00D41A74"/>
    <w:rsid w:val="00D46D74"/>
    <w:rsid w:val="00D46F6B"/>
    <w:rsid w:val="00D5068F"/>
    <w:rsid w:val="00D63004"/>
    <w:rsid w:val="00D64951"/>
    <w:rsid w:val="00D75D51"/>
    <w:rsid w:val="00D77451"/>
    <w:rsid w:val="00D83106"/>
    <w:rsid w:val="00D8569E"/>
    <w:rsid w:val="00D85D0A"/>
    <w:rsid w:val="00D90240"/>
    <w:rsid w:val="00D95E26"/>
    <w:rsid w:val="00DA1D30"/>
    <w:rsid w:val="00DA53F4"/>
    <w:rsid w:val="00DA5C52"/>
    <w:rsid w:val="00DA7D3E"/>
    <w:rsid w:val="00DB0A45"/>
    <w:rsid w:val="00DC0B42"/>
    <w:rsid w:val="00DC143C"/>
    <w:rsid w:val="00DC20B8"/>
    <w:rsid w:val="00DC5DA2"/>
    <w:rsid w:val="00DD43CD"/>
    <w:rsid w:val="00DF3F89"/>
    <w:rsid w:val="00E06796"/>
    <w:rsid w:val="00E1499B"/>
    <w:rsid w:val="00E2285A"/>
    <w:rsid w:val="00E22BA6"/>
    <w:rsid w:val="00E2593F"/>
    <w:rsid w:val="00E36816"/>
    <w:rsid w:val="00E36F5A"/>
    <w:rsid w:val="00E43215"/>
    <w:rsid w:val="00E442A7"/>
    <w:rsid w:val="00E46589"/>
    <w:rsid w:val="00E46945"/>
    <w:rsid w:val="00E50739"/>
    <w:rsid w:val="00E50DCB"/>
    <w:rsid w:val="00E52191"/>
    <w:rsid w:val="00E528C3"/>
    <w:rsid w:val="00E52B70"/>
    <w:rsid w:val="00E52FAA"/>
    <w:rsid w:val="00E6117F"/>
    <w:rsid w:val="00E642F8"/>
    <w:rsid w:val="00E6630F"/>
    <w:rsid w:val="00E75600"/>
    <w:rsid w:val="00E80899"/>
    <w:rsid w:val="00E81565"/>
    <w:rsid w:val="00E82577"/>
    <w:rsid w:val="00EA142C"/>
    <w:rsid w:val="00EA5AFB"/>
    <w:rsid w:val="00EB42DA"/>
    <w:rsid w:val="00EC24AE"/>
    <w:rsid w:val="00EC36E7"/>
    <w:rsid w:val="00EC440C"/>
    <w:rsid w:val="00EC64E0"/>
    <w:rsid w:val="00ED1C34"/>
    <w:rsid w:val="00ED2D55"/>
    <w:rsid w:val="00F037EB"/>
    <w:rsid w:val="00F04DF3"/>
    <w:rsid w:val="00F059F0"/>
    <w:rsid w:val="00F0679E"/>
    <w:rsid w:val="00F1111C"/>
    <w:rsid w:val="00F115F7"/>
    <w:rsid w:val="00F15A6E"/>
    <w:rsid w:val="00F168F7"/>
    <w:rsid w:val="00F1795E"/>
    <w:rsid w:val="00F210E5"/>
    <w:rsid w:val="00F25E56"/>
    <w:rsid w:val="00F321D8"/>
    <w:rsid w:val="00F42C02"/>
    <w:rsid w:val="00F42D99"/>
    <w:rsid w:val="00F44878"/>
    <w:rsid w:val="00F65AE6"/>
    <w:rsid w:val="00F70F47"/>
    <w:rsid w:val="00F73CE8"/>
    <w:rsid w:val="00F750AF"/>
    <w:rsid w:val="00F94485"/>
    <w:rsid w:val="00FA29AE"/>
    <w:rsid w:val="00FB2911"/>
    <w:rsid w:val="00FB2F07"/>
    <w:rsid w:val="00FB2F53"/>
    <w:rsid w:val="00FC0110"/>
    <w:rsid w:val="00FC44FC"/>
    <w:rsid w:val="00FE1CC7"/>
    <w:rsid w:val="00FE65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49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B3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B182C"/>
    <w:rPr>
      <w:lang w:bidi="ml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182C"/>
    <w:pPr>
      <w:spacing w:after="200" w:line="276" w:lineRule="auto"/>
      <w:ind w:left="720"/>
      <w:contextualSpacing/>
    </w:pPr>
    <w:rPr>
      <w:lang w:bidi="ml-IN"/>
    </w:rPr>
  </w:style>
  <w:style w:type="paragraph" w:styleId="NormalWeb">
    <w:name w:val="Normal (Web)"/>
    <w:basedOn w:val="Normal"/>
    <w:uiPriority w:val="99"/>
    <w:unhideWhenUsed/>
    <w:rsid w:val="00E469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7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ccc.in/download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C429A9-F487-4693-AAA5-12D3081CD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RAJ C</dc:creator>
  <cp:lastModifiedBy>Sindhu</cp:lastModifiedBy>
  <cp:revision>1</cp:revision>
  <cp:lastPrinted>2022-07-15T06:33:00Z</cp:lastPrinted>
  <dcterms:created xsi:type="dcterms:W3CDTF">2022-05-23T11:47:00Z</dcterms:created>
  <dcterms:modified xsi:type="dcterms:W3CDTF">2022-07-25T09:39:00Z</dcterms:modified>
</cp:coreProperties>
</file>